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F7F45" w14:textId="5884C42B" w:rsidR="001E345B" w:rsidRDefault="006C2F8F">
      <w:r>
        <w:br/>
      </w:r>
      <w:r>
        <w:br/>
      </w:r>
    </w:p>
    <w:p w14:paraId="08BB6A87" w14:textId="525B67F7" w:rsidR="001E345B" w:rsidRPr="00DF315F" w:rsidRDefault="001E345B">
      <w:bookmarkStart w:id="0" w:name="_GoBack"/>
      <w:bookmarkEnd w:id="0"/>
    </w:p>
    <w:p w14:paraId="18F282A7" w14:textId="77777777" w:rsidR="003A5C99" w:rsidRDefault="00D30F7E">
      <w:r>
        <w:rPr>
          <w:noProof/>
        </w:rPr>
        <mc:AlternateContent>
          <mc:Choice Requires="wps">
            <w:drawing>
              <wp:anchor distT="0" distB="0" distL="114300" distR="114300" simplePos="0" relativeHeight="251480064" behindDoc="0" locked="0" layoutInCell="1" allowOverlap="1" wp14:anchorId="7EAA1437" wp14:editId="262EEA87">
                <wp:simplePos x="0" y="0"/>
                <wp:positionH relativeFrom="margin">
                  <wp:posOffset>1765935</wp:posOffset>
                </wp:positionH>
                <wp:positionV relativeFrom="page">
                  <wp:posOffset>1144616</wp:posOffset>
                </wp:positionV>
                <wp:extent cx="3740150"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740150" cy="3632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7D9437" w14:textId="77777777" w:rsidR="0039359E" w:rsidRPr="00DF2078" w:rsidRDefault="0039359E" w:rsidP="00A83F93">
                            <w:pPr>
                              <w:jc w:val="center"/>
                              <w:rPr>
                                <w:rFonts w:ascii="Arial" w:hAnsi="Arial" w:cs="Arial"/>
                                <w:b/>
                                <w:sz w:val="32"/>
                                <w:szCs w:val="32"/>
                              </w:rPr>
                            </w:pPr>
                            <w:r w:rsidRPr="00DF2078">
                              <w:rPr>
                                <w:rFonts w:ascii="Arial" w:hAnsi="Arial" w:cs="Arial"/>
                                <w:b/>
                                <w:sz w:val="32"/>
                                <w:szCs w:val="32"/>
                              </w:rPr>
                              <w:t>CHESAPEAKE BAY RESTORATION</w:t>
                            </w:r>
                          </w:p>
                          <w:p w14:paraId="1843A812" w14:textId="6FA0CA4B" w:rsidR="0039359E" w:rsidRPr="00ED00BE" w:rsidRDefault="0039359E" w:rsidP="00ED00BE">
                            <w:pPr>
                              <w:jc w:val="center"/>
                              <w:rPr>
                                <w:rFonts w:ascii="Arial" w:hAnsi="Arial" w:cs="Arial"/>
                                <w:b/>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A1437" id="Text Box 100" o:spid="_x0000_s1053" type="#_x0000_t202" style="position:absolute;margin-left:139.05pt;margin-top:90.15pt;width:294.5pt;height:28.6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" filled="f" stroked="f">
                <v:textbox>
                  <w:txbxContent>
                    <w:p w14:paraId="067D9437" w14:textId="77777777" w:rsidR="0039359E" w:rsidRPr="00DF2078" w:rsidRDefault="0039359E" w:rsidP="00A83F93">
                      <w:pPr>
                        <w:jc w:val="center"/>
                        <w:rPr>
                          <w:rFonts w:ascii="Arial" w:hAnsi="Arial" w:cs="Arial"/>
                          <w:b/>
                          <w:sz w:val="32"/>
                          <w:szCs w:val="32"/>
                        </w:rPr>
                      </w:pPr>
                      <w:r w:rsidRPr="00DF2078">
                        <w:rPr>
                          <w:rFonts w:ascii="Arial" w:hAnsi="Arial" w:cs="Arial"/>
                          <w:b/>
                          <w:sz w:val="32"/>
                          <w:szCs w:val="32"/>
                        </w:rPr>
                        <w:t>CHESAPEAKE BAY RESTORATION</w:t>
                      </w:r>
                    </w:p>
                    <w:p w14:paraId="1843A812" w14:textId="6FA0CA4B" w:rsidR="0039359E" w:rsidRPr="00ED00BE" w:rsidRDefault="0039359E" w:rsidP="00ED00BE">
                      <w:pPr>
                        <w:jc w:val="center"/>
                        <w:rPr>
                          <w:rFonts w:ascii="Arial" w:hAnsi="Arial" w:cs="Arial"/>
                          <w:b/>
                          <w:sz w:val="36"/>
                          <w:szCs w:val="36"/>
                        </w:rPr>
                      </w:pPr>
                    </w:p>
                  </w:txbxContent>
                </v:textbox>
                <w10:wrap type="square" anchorx="margin" anchory="page"/>
              </v:shape>
            </w:pict>
          </mc:Fallback>
        </mc:AlternateContent>
      </w:r>
      <w:r w:rsidR="003A5C99">
        <w:br/>
      </w:r>
      <w:r w:rsidR="003A5C99">
        <w:br/>
      </w:r>
    </w:p>
    <w:p w14:paraId="2A8B10B1" w14:textId="12220E42" w:rsidR="003A5C99" w:rsidRDefault="003B0F67">
      <w:r>
        <w:rPr>
          <w:noProof/>
        </w:rPr>
        <w:drawing>
          <wp:anchor distT="0" distB="0" distL="114300" distR="114300" simplePos="0" relativeHeight="251725824" behindDoc="0" locked="0" layoutInCell="1" allowOverlap="1" wp14:anchorId="30CCA9A2" wp14:editId="203A6808">
            <wp:simplePos x="0" y="0"/>
            <wp:positionH relativeFrom="page">
              <wp:posOffset>4015740</wp:posOffset>
            </wp:positionH>
            <wp:positionV relativeFrom="page">
              <wp:posOffset>333375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8"/>
                    <a:stretch>
                      <a:fillRect/>
                    </a:stretch>
                  </pic:blipFill>
                  <pic:spPr>
                    <a:xfrm>
                      <a:off x="0" y="0"/>
                      <a:ext cx="3200400" cy="3200400"/>
                    </a:xfrm>
                    <a:prstGeom prst="rect">
                      <a:avLst/>
                    </a:prstGeom>
                    <a:ln>
                      <a:solidFill>
                        <a:srgbClr val="3A4A77"/>
                      </a:solidFill>
                    </a:ln>
                  </pic:spPr>
                </pic:pic>
              </a:graphicData>
            </a:graphic>
          </wp:anchor>
        </w:drawing>
      </w:r>
      <w:r w:rsidR="00EA5137">
        <w:rPr>
          <w:noProof/>
        </w:rPr>
        <mc:AlternateContent>
          <mc:Choice Requires="wps">
            <w:drawing>
              <wp:anchor distT="0" distB="0" distL="114300" distR="114300" simplePos="0" relativeHeight="251729920" behindDoc="0" locked="0" layoutInCell="1" allowOverlap="1" wp14:anchorId="086C17D7" wp14:editId="1DF5D5E3">
                <wp:simplePos x="0" y="0"/>
                <wp:positionH relativeFrom="page">
                  <wp:posOffset>517236</wp:posOffset>
                </wp:positionH>
                <wp:positionV relativeFrom="page">
                  <wp:posOffset>6400800</wp:posOffset>
                </wp:positionV>
                <wp:extent cx="6858000" cy="2992582"/>
                <wp:effectExtent l="0" t="0" r="0" b="0"/>
                <wp:wrapThrough wrapText="bothSides">
                  <wp:wrapPolygon edited="0">
                    <wp:start x="200" y="92"/>
                    <wp:lineTo x="200" y="21362"/>
                    <wp:lineTo x="21360" y="21362"/>
                    <wp:lineTo x="21360" y="92"/>
                    <wp:lineTo x="200" y="92"/>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992582"/>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88844F" w14:textId="77777777" w:rsidR="0039359E" w:rsidRDefault="0039359E" w:rsidP="00B709B2">
                            <w:pPr>
                              <w:rPr>
                                <w:rFonts w:ascii="Arial" w:hAnsi="Arial"/>
                                <w:b/>
                                <w:sz w:val="22"/>
                              </w:rPr>
                            </w:pPr>
                            <w:r>
                              <w:rPr>
                                <w:rFonts w:ascii="Arial" w:hAnsi="Arial"/>
                                <w:b/>
                                <w:sz w:val="22"/>
                              </w:rPr>
                              <w:t>Activity Procedures:</w:t>
                            </w:r>
                          </w:p>
                          <w:p w14:paraId="66596664" w14:textId="3297BF8F"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Today’s activity is called Chesapeake Bay Restoration. The object of the activity is keep the estuary healthy while driving your boat around the bay</w:t>
                            </w:r>
                            <w:r>
                              <w:rPr>
                                <w:rFonts w:ascii="Arial" w:hAnsi="Arial"/>
                                <w:sz w:val="22"/>
                                <w:szCs w:val="22"/>
                              </w:rPr>
                              <w:t xml:space="preserve"> as many times as you can</w:t>
                            </w:r>
                            <w:r w:rsidRPr="00EA5137">
                              <w:rPr>
                                <w:rFonts w:ascii="Arial" w:hAnsi="Arial"/>
                                <w:sz w:val="22"/>
                                <w:szCs w:val="22"/>
                              </w:rPr>
                              <w:t xml:space="preserve">. </w:t>
                            </w:r>
                          </w:p>
                          <w:p w14:paraId="0EB9FA33" w14:textId="41C69C80"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 xml:space="preserve">You will take turns with the other students in your group by driving the boat (scooter) safely through the channel. Your goal is to avoid the man-made environmental conditions (poly spots) </w:t>
                            </w:r>
                            <w:r w:rsidR="001F11BA">
                              <w:rPr>
                                <w:rFonts w:ascii="Arial" w:hAnsi="Arial"/>
                                <w:sz w:val="22"/>
                                <w:szCs w:val="22"/>
                              </w:rPr>
                              <w:t xml:space="preserve">that are </w:t>
                            </w:r>
                            <w:r w:rsidRPr="00EA5137">
                              <w:rPr>
                                <w:rFonts w:ascii="Arial" w:hAnsi="Arial"/>
                                <w:sz w:val="22"/>
                                <w:szCs w:val="22"/>
                              </w:rPr>
                              <w:t>causing illness and damage within the bay. Each color represents a different environmental factor.</w:t>
                            </w:r>
                          </w:p>
                          <w:p w14:paraId="0FC03146" w14:textId="6059E72A"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 xml:space="preserve">When I say, “GO!” 1 student from each group will begin driving their boat (laying down on the scooter in the prone position or on bottom with feet propelling them forward). Drive your boat in the zone between the red and green cones while trying to avoid the poly spots. If you touch a spot, remember its color. </w:t>
                            </w:r>
                          </w:p>
                          <w:p w14:paraId="5B2F0D7D" w14:textId="519DF8A2"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When you return from your lap around the channel, your group must complete the physical challenge</w:t>
                            </w:r>
                            <w:r w:rsidR="001F11BA">
                              <w:rPr>
                                <w:rFonts w:ascii="Arial" w:hAnsi="Arial"/>
                                <w:sz w:val="22"/>
                                <w:szCs w:val="22"/>
                              </w:rPr>
                              <w:t>s</w:t>
                            </w:r>
                            <w:r w:rsidRPr="00EA5137">
                              <w:rPr>
                                <w:rFonts w:ascii="Arial" w:hAnsi="Arial"/>
                                <w:sz w:val="22"/>
                                <w:szCs w:val="22"/>
                              </w:rPr>
                              <w:t xml:space="preserve"> from the task card that matches the environmental hazards you touched with your boat. By completing the challenges, you will be working to actively reduce the amount of pollution in the bay</w:t>
                            </w:r>
                            <w:r>
                              <w:rPr>
                                <w:rFonts w:ascii="Arial" w:hAnsi="Arial"/>
                                <w:sz w:val="22"/>
                                <w:szCs w:val="22"/>
                              </w:rPr>
                              <w:t xml:space="preserve"> (restoration)</w:t>
                            </w:r>
                            <w:r w:rsidRPr="00EA5137">
                              <w:rPr>
                                <w:rFonts w:ascii="Arial" w:hAnsi="Arial"/>
                                <w:sz w:val="22"/>
                                <w:szCs w:val="22"/>
                              </w:rPr>
                              <w:t xml:space="preserve">. </w:t>
                            </w:r>
                          </w:p>
                          <w:p w14:paraId="2F66B322" w14:textId="32AD2FB9" w:rsidR="0039359E" w:rsidRDefault="0039359E" w:rsidP="00B709B2">
                            <w:pPr>
                              <w:pStyle w:val="ListParagraph"/>
                              <w:numPr>
                                <w:ilvl w:val="0"/>
                                <w:numId w:val="6"/>
                              </w:numPr>
                              <w:rPr>
                                <w:rFonts w:ascii="Arial" w:hAnsi="Arial"/>
                                <w:sz w:val="22"/>
                                <w:szCs w:val="22"/>
                              </w:rPr>
                            </w:pPr>
                            <w:r w:rsidRPr="00EA5137">
                              <w:rPr>
                                <w:rFonts w:ascii="Arial" w:hAnsi="Arial"/>
                                <w:sz w:val="22"/>
                                <w:szCs w:val="22"/>
                              </w:rPr>
                              <w:t xml:space="preserve">Your group will take turns driving the boat around the bay. Keep track of the number of laps your group completes without touching a spot. At the end of the time period, the group with the greatest number of clean laps completed will receive the “most responsible boat on the water” award. </w:t>
                            </w:r>
                          </w:p>
                          <w:p w14:paraId="5B5F94E0" w14:textId="77777777" w:rsidR="0039359E" w:rsidRDefault="0039359E" w:rsidP="00EA5137">
                            <w:pPr>
                              <w:rPr>
                                <w:rFonts w:ascii="Arial" w:hAnsi="Arial"/>
                                <w:b/>
                                <w:sz w:val="22"/>
                                <w:szCs w:val="22"/>
                              </w:rPr>
                            </w:pPr>
                          </w:p>
                          <w:p w14:paraId="390CA632" w14:textId="740624ED" w:rsidR="0039359E" w:rsidRPr="00EA5137" w:rsidRDefault="0039359E" w:rsidP="00EA5137">
                            <w:pPr>
                              <w:rPr>
                                <w:rFonts w:ascii="Arial" w:hAnsi="Arial"/>
                                <w:b/>
                                <w:sz w:val="22"/>
                                <w:szCs w:val="22"/>
                              </w:rPr>
                            </w:pPr>
                            <w:r w:rsidRPr="00EA5137">
                              <w:rPr>
                                <w:rFonts w:ascii="Arial" w:hAnsi="Arial"/>
                                <w:b/>
                                <w:sz w:val="22"/>
                                <w:szCs w:val="22"/>
                              </w:rPr>
                              <w:t>Next Gen Extension:</w:t>
                            </w:r>
                            <w:r>
                              <w:rPr>
                                <w:rFonts w:ascii="Arial" w:hAnsi="Arial"/>
                                <w:b/>
                                <w:sz w:val="22"/>
                                <w:szCs w:val="22"/>
                              </w:rPr>
                              <w:t xml:space="preserve"> </w:t>
                            </w:r>
                            <w:r w:rsidRPr="00EA5137">
                              <w:rPr>
                                <w:rFonts w:ascii="Arial" w:hAnsi="Arial"/>
                                <w:sz w:val="22"/>
                                <w:szCs w:val="22"/>
                              </w:rPr>
                              <w:t xml:space="preserve">Take students on </w:t>
                            </w:r>
                            <w:r>
                              <w:rPr>
                                <w:rFonts w:ascii="Arial" w:hAnsi="Arial"/>
                                <w:sz w:val="22"/>
                                <w:szCs w:val="22"/>
                              </w:rPr>
                              <w:t>a walking field trip</w:t>
                            </w:r>
                            <w:r w:rsidRPr="00EA5137">
                              <w:rPr>
                                <w:rFonts w:ascii="Arial" w:hAnsi="Arial"/>
                                <w:sz w:val="22"/>
                                <w:szCs w:val="22"/>
                              </w:rPr>
                              <w:t xml:space="preserve"> in the community to pick up trash</w:t>
                            </w:r>
                            <w:r>
                              <w:rPr>
                                <w:rFonts w:ascii="Arial" w:hAnsi="Arial"/>
                                <w:sz w:val="22"/>
                                <w:szCs w:val="22"/>
                              </w:rPr>
                              <w:t xml:space="preserve"> and clean</w:t>
                            </w:r>
                            <w:r w:rsidR="001F11BA">
                              <w:rPr>
                                <w:rFonts w:ascii="Arial" w:hAnsi="Arial"/>
                                <w:sz w:val="22"/>
                                <w:szCs w:val="22"/>
                              </w:rPr>
                              <w:t xml:space="preserve"> </w:t>
                            </w:r>
                            <w:r w:rsidRPr="00EA5137">
                              <w:rPr>
                                <w:rFonts w:ascii="Arial" w:hAnsi="Arial"/>
                                <w:sz w:val="22"/>
                                <w:szCs w:val="22"/>
                              </w:rPr>
                              <w:t xml:space="preserve">up storm </w:t>
                            </w:r>
                            <w:r>
                              <w:rPr>
                                <w:rFonts w:ascii="Arial" w:hAnsi="Arial"/>
                                <w:sz w:val="22"/>
                                <w:szCs w:val="22"/>
                              </w:rPr>
                              <w:t xml:space="preserve">runoffs </w:t>
                            </w:r>
                            <w:r w:rsidRPr="00EA5137">
                              <w:rPr>
                                <w:rFonts w:ascii="Arial" w:hAnsi="Arial"/>
                                <w:sz w:val="22"/>
                                <w:szCs w:val="22"/>
                              </w:rPr>
                              <w:t>that drain to local waterw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6C17D7" id="Text Box 53" o:spid="_x0000_s1054" type="#_x0000_t202" style="position:absolute;margin-left:40.75pt;margin-top:7in;width:540pt;height:235.65pt;z-index:25172992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" filled="f" stroked="f">
                <v:textbox>
                  <w:txbxContent>
                    <w:p w14:paraId="0888844F" w14:textId="77777777" w:rsidR="0039359E" w:rsidRDefault="0039359E" w:rsidP="00B709B2">
                      <w:pPr>
                        <w:rPr>
                          <w:rFonts w:ascii="Arial" w:hAnsi="Arial"/>
                          <w:b/>
                          <w:sz w:val="22"/>
                        </w:rPr>
                      </w:pPr>
                      <w:r>
                        <w:rPr>
                          <w:rFonts w:ascii="Arial" w:hAnsi="Arial"/>
                          <w:b/>
                          <w:sz w:val="22"/>
                        </w:rPr>
                        <w:t>Activity Procedures:</w:t>
                      </w:r>
                    </w:p>
                    <w:p w14:paraId="66596664" w14:textId="3297BF8F"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Today’s activity is called Chesapeake Bay Restoration. The object of the activity is keep the estuary healthy while driving your boat around the bay</w:t>
                      </w:r>
                      <w:r>
                        <w:rPr>
                          <w:rFonts w:ascii="Arial" w:hAnsi="Arial"/>
                          <w:sz w:val="22"/>
                          <w:szCs w:val="22"/>
                        </w:rPr>
                        <w:t xml:space="preserve"> as many times as you can</w:t>
                      </w:r>
                      <w:r w:rsidRPr="00EA5137">
                        <w:rPr>
                          <w:rFonts w:ascii="Arial" w:hAnsi="Arial"/>
                          <w:sz w:val="22"/>
                          <w:szCs w:val="22"/>
                        </w:rPr>
                        <w:t xml:space="preserve">. </w:t>
                      </w:r>
                    </w:p>
                    <w:p w14:paraId="0EB9FA33" w14:textId="41C69C80"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 xml:space="preserve">You will take turns with the other students in your group by driving the boat (scooter) safely through the channel. Your goal is to avoid the man-made environmental conditions (poly spots) </w:t>
                      </w:r>
                      <w:r w:rsidR="001F11BA">
                        <w:rPr>
                          <w:rFonts w:ascii="Arial" w:hAnsi="Arial"/>
                          <w:sz w:val="22"/>
                          <w:szCs w:val="22"/>
                        </w:rPr>
                        <w:t xml:space="preserve">that are </w:t>
                      </w:r>
                      <w:r w:rsidRPr="00EA5137">
                        <w:rPr>
                          <w:rFonts w:ascii="Arial" w:hAnsi="Arial"/>
                          <w:sz w:val="22"/>
                          <w:szCs w:val="22"/>
                        </w:rPr>
                        <w:t>causing illness and damage within the bay. Each color represents a different environmental factor.</w:t>
                      </w:r>
                    </w:p>
                    <w:p w14:paraId="0FC03146" w14:textId="6059E72A"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 xml:space="preserve">When I say, “GO!” 1 student from each group will begin driving their boat (laying down on the scooter in the prone position or on bottom with feet propelling them forward). Drive your boat in the zone between the red and green cones while trying to avoid the poly spots. If you touch a spot, remember its color. </w:t>
                      </w:r>
                    </w:p>
                    <w:p w14:paraId="5B2F0D7D" w14:textId="519DF8A2" w:rsidR="0039359E" w:rsidRPr="00EA5137" w:rsidRDefault="0039359E" w:rsidP="00EA5137">
                      <w:pPr>
                        <w:pStyle w:val="ListParagraph"/>
                        <w:numPr>
                          <w:ilvl w:val="0"/>
                          <w:numId w:val="6"/>
                        </w:numPr>
                        <w:rPr>
                          <w:rFonts w:ascii="Arial" w:hAnsi="Arial"/>
                          <w:sz w:val="22"/>
                          <w:szCs w:val="22"/>
                        </w:rPr>
                      </w:pPr>
                      <w:r w:rsidRPr="00EA5137">
                        <w:rPr>
                          <w:rFonts w:ascii="Arial" w:hAnsi="Arial"/>
                          <w:sz w:val="22"/>
                          <w:szCs w:val="22"/>
                        </w:rPr>
                        <w:t>When you return from your lap around the channel, your group must complete the physical challenge</w:t>
                      </w:r>
                      <w:r w:rsidR="001F11BA">
                        <w:rPr>
                          <w:rFonts w:ascii="Arial" w:hAnsi="Arial"/>
                          <w:sz w:val="22"/>
                          <w:szCs w:val="22"/>
                        </w:rPr>
                        <w:t>s</w:t>
                      </w:r>
                      <w:r w:rsidRPr="00EA5137">
                        <w:rPr>
                          <w:rFonts w:ascii="Arial" w:hAnsi="Arial"/>
                          <w:sz w:val="22"/>
                          <w:szCs w:val="22"/>
                        </w:rPr>
                        <w:t xml:space="preserve"> from the task card that matches the environmental hazards you touched with your boat. By completing the challenges, you will be working to actively reduce the amount of pollution in the bay</w:t>
                      </w:r>
                      <w:r>
                        <w:rPr>
                          <w:rFonts w:ascii="Arial" w:hAnsi="Arial"/>
                          <w:sz w:val="22"/>
                          <w:szCs w:val="22"/>
                        </w:rPr>
                        <w:t xml:space="preserve"> (restoration)</w:t>
                      </w:r>
                      <w:r w:rsidRPr="00EA5137">
                        <w:rPr>
                          <w:rFonts w:ascii="Arial" w:hAnsi="Arial"/>
                          <w:sz w:val="22"/>
                          <w:szCs w:val="22"/>
                        </w:rPr>
                        <w:t xml:space="preserve">. </w:t>
                      </w:r>
                    </w:p>
                    <w:p w14:paraId="2F66B322" w14:textId="32AD2FB9" w:rsidR="0039359E" w:rsidRDefault="0039359E" w:rsidP="00B709B2">
                      <w:pPr>
                        <w:pStyle w:val="ListParagraph"/>
                        <w:numPr>
                          <w:ilvl w:val="0"/>
                          <w:numId w:val="6"/>
                        </w:numPr>
                        <w:rPr>
                          <w:rFonts w:ascii="Arial" w:hAnsi="Arial"/>
                          <w:sz w:val="22"/>
                          <w:szCs w:val="22"/>
                        </w:rPr>
                      </w:pPr>
                      <w:r w:rsidRPr="00EA5137">
                        <w:rPr>
                          <w:rFonts w:ascii="Arial" w:hAnsi="Arial"/>
                          <w:sz w:val="22"/>
                          <w:szCs w:val="22"/>
                        </w:rPr>
                        <w:t xml:space="preserve">Your group will take turns driving the boat around the bay. Keep track of the number of laps your group completes without touching a spot. At the end of the time period, the group with the greatest number of clean laps completed will receive the “most responsible boat on the water” award. </w:t>
                      </w:r>
                    </w:p>
                    <w:p w14:paraId="5B5F94E0" w14:textId="77777777" w:rsidR="0039359E" w:rsidRDefault="0039359E" w:rsidP="00EA5137">
                      <w:pPr>
                        <w:rPr>
                          <w:rFonts w:ascii="Arial" w:hAnsi="Arial"/>
                          <w:b/>
                          <w:sz w:val="22"/>
                          <w:szCs w:val="22"/>
                        </w:rPr>
                      </w:pPr>
                    </w:p>
                    <w:p w14:paraId="390CA632" w14:textId="740624ED" w:rsidR="0039359E" w:rsidRPr="00EA5137" w:rsidRDefault="0039359E" w:rsidP="00EA5137">
                      <w:pPr>
                        <w:rPr>
                          <w:rFonts w:ascii="Arial" w:hAnsi="Arial"/>
                          <w:b/>
                          <w:sz w:val="22"/>
                          <w:szCs w:val="22"/>
                        </w:rPr>
                      </w:pPr>
                      <w:r w:rsidRPr="00EA5137">
                        <w:rPr>
                          <w:rFonts w:ascii="Arial" w:hAnsi="Arial"/>
                          <w:b/>
                          <w:sz w:val="22"/>
                          <w:szCs w:val="22"/>
                        </w:rPr>
                        <w:t>Next Gen Extension:</w:t>
                      </w:r>
                      <w:r>
                        <w:rPr>
                          <w:rFonts w:ascii="Arial" w:hAnsi="Arial"/>
                          <w:b/>
                          <w:sz w:val="22"/>
                          <w:szCs w:val="22"/>
                        </w:rPr>
                        <w:t xml:space="preserve"> </w:t>
                      </w:r>
                      <w:r w:rsidRPr="00EA5137">
                        <w:rPr>
                          <w:rFonts w:ascii="Arial" w:hAnsi="Arial"/>
                          <w:sz w:val="22"/>
                          <w:szCs w:val="22"/>
                        </w:rPr>
                        <w:t xml:space="preserve">Take students on </w:t>
                      </w:r>
                      <w:r>
                        <w:rPr>
                          <w:rFonts w:ascii="Arial" w:hAnsi="Arial"/>
                          <w:sz w:val="22"/>
                          <w:szCs w:val="22"/>
                        </w:rPr>
                        <w:t>a walking field trip</w:t>
                      </w:r>
                      <w:r w:rsidRPr="00EA5137">
                        <w:rPr>
                          <w:rFonts w:ascii="Arial" w:hAnsi="Arial"/>
                          <w:sz w:val="22"/>
                          <w:szCs w:val="22"/>
                        </w:rPr>
                        <w:t xml:space="preserve"> in the community to pick up trash</w:t>
                      </w:r>
                      <w:r>
                        <w:rPr>
                          <w:rFonts w:ascii="Arial" w:hAnsi="Arial"/>
                          <w:sz w:val="22"/>
                          <w:szCs w:val="22"/>
                        </w:rPr>
                        <w:t xml:space="preserve"> and clean</w:t>
                      </w:r>
                      <w:r w:rsidR="001F11BA">
                        <w:rPr>
                          <w:rFonts w:ascii="Arial" w:hAnsi="Arial"/>
                          <w:sz w:val="22"/>
                          <w:szCs w:val="22"/>
                        </w:rPr>
                        <w:t xml:space="preserve"> </w:t>
                      </w:r>
                      <w:r w:rsidRPr="00EA5137">
                        <w:rPr>
                          <w:rFonts w:ascii="Arial" w:hAnsi="Arial"/>
                          <w:sz w:val="22"/>
                          <w:szCs w:val="22"/>
                        </w:rPr>
                        <w:t xml:space="preserve">up storm </w:t>
                      </w:r>
                      <w:r>
                        <w:rPr>
                          <w:rFonts w:ascii="Arial" w:hAnsi="Arial"/>
                          <w:sz w:val="22"/>
                          <w:szCs w:val="22"/>
                        </w:rPr>
                        <w:t xml:space="preserve">runoffs </w:t>
                      </w:r>
                      <w:r w:rsidRPr="00EA5137">
                        <w:rPr>
                          <w:rFonts w:ascii="Arial" w:hAnsi="Arial"/>
                          <w:sz w:val="22"/>
                          <w:szCs w:val="22"/>
                        </w:rPr>
                        <w:t>that drain to local waterways.</w:t>
                      </w:r>
                    </w:p>
                  </w:txbxContent>
                </v:textbox>
                <w10:wrap type="through" anchorx="page" anchory="page"/>
              </v:shape>
            </w:pict>
          </mc:Fallback>
        </mc:AlternateContent>
      </w:r>
      <w:r w:rsidR="00EA5137">
        <w:rPr>
          <w:noProof/>
        </w:rPr>
        <mc:AlternateContent>
          <mc:Choice Requires="wps">
            <w:drawing>
              <wp:anchor distT="0" distB="0" distL="114300" distR="114300" simplePos="0" relativeHeight="251728896" behindDoc="0" locked="0" layoutInCell="1" allowOverlap="1" wp14:anchorId="78B877AE" wp14:editId="5E3F725A">
                <wp:simplePos x="0" y="0"/>
                <wp:positionH relativeFrom="page">
                  <wp:posOffset>535709</wp:posOffset>
                </wp:positionH>
                <wp:positionV relativeFrom="page">
                  <wp:posOffset>3574473</wp:posOffset>
                </wp:positionV>
                <wp:extent cx="3478530" cy="2881745"/>
                <wp:effectExtent l="0" t="0" r="0" b="0"/>
                <wp:wrapThrough wrapText="bothSides">
                  <wp:wrapPolygon edited="0">
                    <wp:start x="394" y="95"/>
                    <wp:lineTo x="394" y="21419"/>
                    <wp:lineTo x="21135" y="21419"/>
                    <wp:lineTo x="21135" y="95"/>
                    <wp:lineTo x="394" y="95"/>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8817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8DAB9F5" w14:textId="77777777" w:rsidR="0039359E" w:rsidRDefault="0039359E"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F5F6636" w14:textId="52750DEF"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1 scooter per group of 3 students</w:t>
                            </w:r>
                          </w:p>
                          <w:p w14:paraId="59E0CFE1"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 xml:space="preserve">4–8 green cones </w:t>
                            </w:r>
                          </w:p>
                          <w:p w14:paraId="2093C64E"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4–8 red cones</w:t>
                            </w:r>
                          </w:p>
                          <w:p w14:paraId="602B5076"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 xml:space="preserve">30–50 poly spots (in 6 colors) </w:t>
                            </w:r>
                          </w:p>
                          <w:p w14:paraId="2B2F8B18" w14:textId="6669A95A"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1 task card per group</w:t>
                            </w:r>
                            <w:r w:rsidR="00D174D5">
                              <w:rPr>
                                <w:rFonts w:ascii="Arial" w:hAnsi="Arial"/>
                                <w:sz w:val="22"/>
                                <w:szCs w:val="22"/>
                              </w:rPr>
                              <w:t xml:space="preserve"> of 3 students</w:t>
                            </w:r>
                          </w:p>
                          <w:p w14:paraId="59F7CFFD" w14:textId="77777777" w:rsidR="0039359E" w:rsidRDefault="0039359E"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0211C9A" w14:textId="5C592C75"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Develop a circular boating channel using cones</w:t>
                            </w:r>
                            <w:r w:rsidR="00D174D5">
                              <w:rPr>
                                <w:rFonts w:ascii="Arial" w:hAnsi="Arial"/>
                                <w:sz w:val="22"/>
                                <w:szCs w:val="22"/>
                              </w:rPr>
                              <w:t>:</w:t>
                            </w:r>
                            <w:r w:rsidRPr="00EA5137">
                              <w:rPr>
                                <w:rFonts w:ascii="Arial" w:hAnsi="Arial"/>
                                <w:sz w:val="22"/>
                                <w:szCs w:val="22"/>
                              </w:rPr>
                              <w:t xml:space="preserve"> Arrange red cones in a circle in the middle of the activity </w:t>
                            </w:r>
                            <w:proofErr w:type="gramStart"/>
                            <w:r w:rsidRPr="00EA5137">
                              <w:rPr>
                                <w:rFonts w:ascii="Arial" w:hAnsi="Arial"/>
                                <w:sz w:val="22"/>
                                <w:szCs w:val="22"/>
                              </w:rPr>
                              <w:t>area</w:t>
                            </w:r>
                            <w:r w:rsidR="00D174D5">
                              <w:rPr>
                                <w:rFonts w:ascii="Arial" w:hAnsi="Arial"/>
                                <w:sz w:val="22"/>
                                <w:szCs w:val="22"/>
                              </w:rPr>
                              <w:t>, and</w:t>
                            </w:r>
                            <w:proofErr w:type="gramEnd"/>
                            <w:r w:rsidRPr="00EA5137">
                              <w:rPr>
                                <w:rFonts w:ascii="Arial" w:hAnsi="Arial"/>
                                <w:sz w:val="22"/>
                                <w:szCs w:val="22"/>
                              </w:rPr>
                              <w:t xml:space="preserve"> </w:t>
                            </w:r>
                            <w:r w:rsidR="00D174D5">
                              <w:rPr>
                                <w:rFonts w:ascii="Arial" w:hAnsi="Arial"/>
                                <w:sz w:val="22"/>
                                <w:szCs w:val="22"/>
                              </w:rPr>
                              <w:t>a</w:t>
                            </w:r>
                            <w:r w:rsidRPr="00EA5137">
                              <w:rPr>
                                <w:rFonts w:ascii="Arial" w:hAnsi="Arial"/>
                                <w:sz w:val="22"/>
                                <w:szCs w:val="22"/>
                              </w:rPr>
                              <w:t>rrange green cones in a circle around on the outside of the room as a safety zone for the shallow water areas of the bay.</w:t>
                            </w:r>
                          </w:p>
                          <w:p w14:paraId="01531511" w14:textId="38FA79F4"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Create a series of “docks” by placing 1 hoop and scooter together on the perimeter in between the green cones. Place a task card inside each hoop.</w:t>
                            </w:r>
                          </w:p>
                          <w:p w14:paraId="540D508E" w14:textId="76D1E853"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Scatter poly spots throughout the boating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B877AE" id="Text Box 52" o:spid="_x0000_s1055" type="#_x0000_t202" style="position:absolute;margin-left:42.2pt;margin-top:281.45pt;width:273.9pt;height:226.9pt;z-index:2517288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" filled="f" stroked="f">
                <v:textbox>
                  <w:txbxContent>
                    <w:p w14:paraId="68DAB9F5" w14:textId="77777777" w:rsidR="0039359E" w:rsidRDefault="0039359E"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F5F6636" w14:textId="52750DEF"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1 scooter per group of 3 students</w:t>
                      </w:r>
                    </w:p>
                    <w:p w14:paraId="59E0CFE1"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 xml:space="preserve">4–8 green cones </w:t>
                      </w:r>
                    </w:p>
                    <w:p w14:paraId="2093C64E"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4–8 red cones</w:t>
                      </w:r>
                    </w:p>
                    <w:p w14:paraId="602B5076" w14:textId="77777777"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 xml:space="preserve">30–50 poly spots (in 6 colors) </w:t>
                      </w:r>
                    </w:p>
                    <w:p w14:paraId="2B2F8B18" w14:textId="6669A95A" w:rsidR="0039359E" w:rsidRPr="00EA5137" w:rsidRDefault="0039359E" w:rsidP="007B2D93">
                      <w:pPr>
                        <w:pStyle w:val="ListParagraph"/>
                        <w:numPr>
                          <w:ilvl w:val="0"/>
                          <w:numId w:val="16"/>
                        </w:numPr>
                        <w:rPr>
                          <w:rFonts w:ascii="Arial" w:hAnsi="Arial"/>
                          <w:sz w:val="22"/>
                          <w:szCs w:val="22"/>
                        </w:rPr>
                      </w:pPr>
                      <w:r w:rsidRPr="00EA5137">
                        <w:rPr>
                          <w:rFonts w:ascii="Arial" w:hAnsi="Arial"/>
                          <w:sz w:val="22"/>
                          <w:szCs w:val="22"/>
                        </w:rPr>
                        <w:t>1 task card per group</w:t>
                      </w:r>
                      <w:r w:rsidR="00D174D5">
                        <w:rPr>
                          <w:rFonts w:ascii="Arial" w:hAnsi="Arial"/>
                          <w:sz w:val="22"/>
                          <w:szCs w:val="22"/>
                        </w:rPr>
                        <w:t xml:space="preserve"> of 3 students</w:t>
                      </w:r>
                    </w:p>
                    <w:p w14:paraId="59F7CFFD" w14:textId="77777777" w:rsidR="0039359E" w:rsidRDefault="0039359E"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0211C9A" w14:textId="5C592C75"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Develop a circular boating channel using cones</w:t>
                      </w:r>
                      <w:r w:rsidR="00D174D5">
                        <w:rPr>
                          <w:rFonts w:ascii="Arial" w:hAnsi="Arial"/>
                          <w:sz w:val="22"/>
                          <w:szCs w:val="22"/>
                        </w:rPr>
                        <w:t>:</w:t>
                      </w:r>
                      <w:r w:rsidRPr="00EA5137">
                        <w:rPr>
                          <w:rFonts w:ascii="Arial" w:hAnsi="Arial"/>
                          <w:sz w:val="22"/>
                          <w:szCs w:val="22"/>
                        </w:rPr>
                        <w:t xml:space="preserve"> Arrange red cones in a circle in the middle of the activity </w:t>
                      </w:r>
                      <w:proofErr w:type="gramStart"/>
                      <w:r w:rsidRPr="00EA5137">
                        <w:rPr>
                          <w:rFonts w:ascii="Arial" w:hAnsi="Arial"/>
                          <w:sz w:val="22"/>
                          <w:szCs w:val="22"/>
                        </w:rPr>
                        <w:t>area</w:t>
                      </w:r>
                      <w:r w:rsidR="00D174D5">
                        <w:rPr>
                          <w:rFonts w:ascii="Arial" w:hAnsi="Arial"/>
                          <w:sz w:val="22"/>
                          <w:szCs w:val="22"/>
                        </w:rPr>
                        <w:t>, and</w:t>
                      </w:r>
                      <w:proofErr w:type="gramEnd"/>
                      <w:r w:rsidRPr="00EA5137">
                        <w:rPr>
                          <w:rFonts w:ascii="Arial" w:hAnsi="Arial"/>
                          <w:sz w:val="22"/>
                          <w:szCs w:val="22"/>
                        </w:rPr>
                        <w:t xml:space="preserve"> </w:t>
                      </w:r>
                      <w:r w:rsidR="00D174D5">
                        <w:rPr>
                          <w:rFonts w:ascii="Arial" w:hAnsi="Arial"/>
                          <w:sz w:val="22"/>
                          <w:szCs w:val="22"/>
                        </w:rPr>
                        <w:t>a</w:t>
                      </w:r>
                      <w:r w:rsidRPr="00EA5137">
                        <w:rPr>
                          <w:rFonts w:ascii="Arial" w:hAnsi="Arial"/>
                          <w:sz w:val="22"/>
                          <w:szCs w:val="22"/>
                        </w:rPr>
                        <w:t>rrange green cones in a circle around on the outside of the room as a safety zone for the shallow water areas of the bay.</w:t>
                      </w:r>
                    </w:p>
                    <w:p w14:paraId="01531511" w14:textId="38FA79F4"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Create a series of “docks” by placing 1 hoop and scooter together on the perimeter in between the green cones. Place a task card inside each hoop.</w:t>
                      </w:r>
                    </w:p>
                    <w:p w14:paraId="540D508E" w14:textId="76D1E853" w:rsidR="0039359E" w:rsidRPr="00EA5137" w:rsidRDefault="0039359E" w:rsidP="00EA5137">
                      <w:pPr>
                        <w:pStyle w:val="ListParagraph"/>
                        <w:numPr>
                          <w:ilvl w:val="0"/>
                          <w:numId w:val="5"/>
                        </w:numPr>
                        <w:rPr>
                          <w:rFonts w:ascii="Arial" w:hAnsi="Arial"/>
                          <w:sz w:val="22"/>
                          <w:szCs w:val="22"/>
                        </w:rPr>
                      </w:pPr>
                      <w:r w:rsidRPr="00EA5137">
                        <w:rPr>
                          <w:rFonts w:ascii="Arial" w:hAnsi="Arial"/>
                          <w:sz w:val="22"/>
                          <w:szCs w:val="22"/>
                        </w:rPr>
                        <w:t>Scatter poly spots throughout the boating channel.</w:t>
                      </w:r>
                    </w:p>
                  </w:txbxContent>
                </v:textbox>
                <w10:wrap type="through" anchorx="page" anchory="page"/>
              </v:shape>
            </w:pict>
          </mc:Fallback>
        </mc:AlternateContent>
      </w:r>
      <w:r w:rsidR="00EA5137">
        <w:rPr>
          <w:noProof/>
        </w:rPr>
        <mc:AlternateContent>
          <mc:Choice Requires="wps">
            <w:drawing>
              <wp:anchor distT="0" distB="0" distL="114300" distR="114300" simplePos="0" relativeHeight="251724800" behindDoc="0" locked="0" layoutInCell="1" allowOverlap="1" wp14:anchorId="1DE01888" wp14:editId="6E2E71C5">
                <wp:simplePos x="0" y="0"/>
                <wp:positionH relativeFrom="page">
                  <wp:posOffset>502920</wp:posOffset>
                </wp:positionH>
                <wp:positionV relativeFrom="page">
                  <wp:posOffset>3546129</wp:posOffset>
                </wp:positionV>
                <wp:extent cx="3256280" cy="0"/>
                <wp:effectExtent l="0" t="0" r="7620" b="127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3A4A7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01E2400" id="Straight Connector 46" o:spid="_x0000_s1026" style="position:absolute;z-index:251724800;visibility:visible;mso-wrap-style:square;mso-wrap-distance-left:9pt;mso-wrap-distance-top:0;mso-wrap-distance-right:9pt;mso-wrap-distance-bottom:0;mso-position-horizontal:absolute;mso-position-horizontal-relative:page;mso-position-vertical:absolute;mso-position-vertical-relative:page" from="39.6pt,279.2pt" to="296pt,2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" strokecolor="#3a4a77" strokeweight=".5pt">
                <w10:wrap type="through" anchorx="page" anchory="page"/>
              </v:line>
            </w:pict>
          </mc:Fallback>
        </mc:AlternateContent>
      </w:r>
      <w:r w:rsidR="00EA5137">
        <w:rPr>
          <w:noProof/>
        </w:rPr>
        <w:drawing>
          <wp:anchor distT="0" distB="0" distL="114300" distR="114300" simplePos="0" relativeHeight="251721728" behindDoc="0" locked="0" layoutInCell="1" allowOverlap="1" wp14:anchorId="57ADC80D" wp14:editId="4961F7BA">
            <wp:simplePos x="0" y="0"/>
            <wp:positionH relativeFrom="page">
              <wp:posOffset>502920</wp:posOffset>
            </wp:positionH>
            <wp:positionV relativeFrom="page">
              <wp:posOffset>3280064</wp:posOffset>
            </wp:positionV>
            <wp:extent cx="3133090" cy="255905"/>
            <wp:effectExtent l="0" t="0" r="3810" b="0"/>
            <wp:wrapThrough wrapText="bothSides">
              <wp:wrapPolygon edited="0">
                <wp:start x="0" y="0"/>
                <wp:lineTo x="0" y="20367"/>
                <wp:lineTo x="21539" y="20367"/>
                <wp:lineTo x="21539"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A5137">
        <w:rPr>
          <w:noProof/>
        </w:rPr>
        <mc:AlternateContent>
          <mc:Choice Requires="wps">
            <w:drawing>
              <wp:anchor distT="0" distB="0" distL="114300" distR="114300" simplePos="0" relativeHeight="251727872" behindDoc="0" locked="0" layoutInCell="1" allowOverlap="1" wp14:anchorId="79C5999A" wp14:editId="06444662">
                <wp:simplePos x="0" y="0"/>
                <wp:positionH relativeFrom="page">
                  <wp:posOffset>4849091</wp:posOffset>
                </wp:positionH>
                <wp:positionV relativeFrom="page">
                  <wp:posOffset>2041236</wp:posOffset>
                </wp:positionV>
                <wp:extent cx="2343150" cy="665019"/>
                <wp:effectExtent l="0" t="0" r="0" b="0"/>
                <wp:wrapThrough wrapText="bothSides">
                  <wp:wrapPolygon edited="0">
                    <wp:start x="585" y="413"/>
                    <wp:lineTo x="585" y="20630"/>
                    <wp:lineTo x="20956" y="20630"/>
                    <wp:lineTo x="20956" y="413"/>
                    <wp:lineTo x="585" y="413"/>
                  </wp:wrapPolygon>
                </wp:wrapThrough>
                <wp:docPr id="51" name="Text Box 51"/>
                <wp:cNvGraphicFramePr/>
                <a:graphic xmlns:a="http://schemas.openxmlformats.org/drawingml/2006/main">
                  <a:graphicData uri="http://schemas.microsoft.com/office/word/2010/wordprocessingShape">
                    <wps:wsp>
                      <wps:cNvSpPr txBox="1"/>
                      <wps:spPr>
                        <a:xfrm>
                          <a:off x="0" y="0"/>
                          <a:ext cx="2343150" cy="665019"/>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37E7C2" w14:textId="2358A56E"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S</w:t>
                            </w:r>
                            <w:r>
                              <w:rPr>
                                <w:rFonts w:ascii="Arial" w:hAnsi="Arial" w:cs="Arial"/>
                                <w:sz w:val="22"/>
                                <w:szCs w:val="22"/>
                              </w:rPr>
                              <w:t>t</w:t>
                            </w:r>
                            <w:r w:rsidRPr="00EA5137">
                              <w:rPr>
                                <w:rFonts w:ascii="Arial" w:hAnsi="Arial" w:cs="Arial"/>
                                <w:sz w:val="22"/>
                                <w:szCs w:val="22"/>
                              </w:rPr>
                              <w:t xml:space="preserve">ay in the Channel </w:t>
                            </w:r>
                          </w:p>
                          <w:p w14:paraId="32C2B3CD" w14:textId="77777777"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Scooter Safety</w:t>
                            </w:r>
                          </w:p>
                          <w:p w14:paraId="3726178D" w14:textId="0DCB0AA1"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Move in Personal Space</w:t>
                            </w:r>
                          </w:p>
                          <w:p w14:paraId="4B6246A0" w14:textId="77777777" w:rsidR="0039359E" w:rsidRDefault="0039359E"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C5999A" id="Text Box 51" o:spid="_x0000_s1056" type="#_x0000_t202" style="position:absolute;margin-left:381.8pt;margin-top:160.75pt;width:184.5pt;height:52.35pt;z-index:2517278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" filled="f" stroked="f">
                <v:textbox>
                  <w:txbxContent>
                    <w:p w14:paraId="2337E7C2" w14:textId="2358A56E"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S</w:t>
                      </w:r>
                      <w:r>
                        <w:rPr>
                          <w:rFonts w:ascii="Arial" w:hAnsi="Arial" w:cs="Arial"/>
                          <w:sz w:val="22"/>
                          <w:szCs w:val="22"/>
                        </w:rPr>
                        <w:t>t</w:t>
                      </w:r>
                      <w:r w:rsidRPr="00EA5137">
                        <w:rPr>
                          <w:rFonts w:ascii="Arial" w:hAnsi="Arial" w:cs="Arial"/>
                          <w:sz w:val="22"/>
                          <w:szCs w:val="22"/>
                        </w:rPr>
                        <w:t xml:space="preserve">ay in the Channel </w:t>
                      </w:r>
                    </w:p>
                    <w:p w14:paraId="32C2B3CD" w14:textId="77777777"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Scooter Safety</w:t>
                      </w:r>
                    </w:p>
                    <w:p w14:paraId="3726178D" w14:textId="0DCB0AA1" w:rsidR="0039359E" w:rsidRPr="00EA5137" w:rsidRDefault="0039359E" w:rsidP="007B2D93">
                      <w:pPr>
                        <w:pStyle w:val="ListParagraph"/>
                        <w:numPr>
                          <w:ilvl w:val="0"/>
                          <w:numId w:val="15"/>
                        </w:numPr>
                        <w:rPr>
                          <w:rFonts w:ascii="Arial" w:hAnsi="Arial" w:cs="Arial"/>
                          <w:sz w:val="22"/>
                          <w:szCs w:val="22"/>
                        </w:rPr>
                      </w:pPr>
                      <w:r w:rsidRPr="00EA5137">
                        <w:rPr>
                          <w:rFonts w:ascii="Arial" w:hAnsi="Arial" w:cs="Arial"/>
                          <w:sz w:val="22"/>
                          <w:szCs w:val="22"/>
                        </w:rPr>
                        <w:t>Move in Personal Space</w:t>
                      </w:r>
                    </w:p>
                    <w:p w14:paraId="4B6246A0" w14:textId="77777777" w:rsidR="0039359E" w:rsidRDefault="0039359E" w:rsidP="00B709B2">
                      <w:pPr>
                        <w:pStyle w:val="ListParagraph"/>
                        <w:ind w:left="432"/>
                      </w:pPr>
                    </w:p>
                  </w:txbxContent>
                </v:textbox>
                <w10:wrap type="through" anchorx="page" anchory="page"/>
              </v:shape>
            </w:pict>
          </mc:Fallback>
        </mc:AlternateContent>
      </w:r>
      <w:r w:rsidR="00EA5137">
        <w:rPr>
          <w:noProof/>
        </w:rPr>
        <mc:AlternateContent>
          <mc:Choice Requires="wps">
            <w:drawing>
              <wp:anchor distT="0" distB="0" distL="114300" distR="114300" simplePos="0" relativeHeight="251726848" behindDoc="0" locked="0" layoutInCell="1" allowOverlap="1" wp14:anchorId="78B7818B" wp14:editId="7FF4BD9F">
                <wp:simplePos x="0" y="0"/>
                <wp:positionH relativeFrom="page">
                  <wp:posOffset>508000</wp:posOffset>
                </wp:positionH>
                <wp:positionV relativeFrom="page">
                  <wp:posOffset>2041236</wp:posOffset>
                </wp:positionV>
                <wp:extent cx="4368800" cy="1136073"/>
                <wp:effectExtent l="0" t="0" r="0" b="0"/>
                <wp:wrapThrough wrapText="bothSides">
                  <wp:wrapPolygon edited="0">
                    <wp:start x="314" y="241"/>
                    <wp:lineTo x="314" y="21008"/>
                    <wp:lineTo x="21223" y="21008"/>
                    <wp:lineTo x="21223" y="241"/>
                    <wp:lineTo x="314" y="241"/>
                  </wp:wrapPolygon>
                </wp:wrapThrough>
                <wp:docPr id="49" name="Text Box 49"/>
                <wp:cNvGraphicFramePr/>
                <a:graphic xmlns:a="http://schemas.openxmlformats.org/drawingml/2006/main">
                  <a:graphicData uri="http://schemas.microsoft.com/office/word/2010/wordprocessingShape">
                    <wps:wsp>
                      <wps:cNvSpPr txBox="1"/>
                      <wps:spPr>
                        <a:xfrm>
                          <a:off x="0" y="0"/>
                          <a:ext cx="4368800" cy="1136073"/>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D61903" w14:textId="4438FD1A" w:rsidR="0039359E" w:rsidRPr="00EA5137" w:rsidRDefault="0039359E" w:rsidP="007B2D93">
                            <w:pPr>
                              <w:pStyle w:val="ListParagraph"/>
                              <w:numPr>
                                <w:ilvl w:val="0"/>
                                <w:numId w:val="14"/>
                              </w:numPr>
                              <w:rPr>
                                <w:rFonts w:ascii="Arial" w:hAnsi="Arial"/>
                                <w:sz w:val="22"/>
                                <w:szCs w:val="22"/>
                              </w:rPr>
                            </w:pPr>
                            <w:r>
                              <w:rPr>
                                <w:rFonts w:ascii="Arial" w:hAnsi="Arial" w:cs="Arial"/>
                                <w:b/>
                                <w:sz w:val="22"/>
                                <w:szCs w:val="22"/>
                              </w:rPr>
                              <w:t xml:space="preserve">Skill: </w:t>
                            </w:r>
                            <w:r w:rsidRPr="00EA5137">
                              <w:rPr>
                                <w:rFonts w:ascii="Arial" w:hAnsi="Arial"/>
                                <w:sz w:val="22"/>
                                <w:szCs w:val="22"/>
                              </w:rPr>
                              <w:t xml:space="preserve">I will demonstrate </w:t>
                            </w:r>
                            <w:r>
                              <w:rPr>
                                <w:rFonts w:ascii="Arial" w:hAnsi="Arial"/>
                                <w:sz w:val="22"/>
                                <w:szCs w:val="22"/>
                              </w:rPr>
                              <w:t>balance and coordination on a scooter.</w:t>
                            </w:r>
                            <w:r w:rsidRPr="00EA5137">
                              <w:rPr>
                                <w:rFonts w:ascii="Arial" w:hAnsi="Arial"/>
                                <w:sz w:val="22"/>
                                <w:szCs w:val="22"/>
                              </w:rPr>
                              <w:t xml:space="preserve"> </w:t>
                            </w:r>
                          </w:p>
                          <w:p w14:paraId="0B8A463F" w14:textId="164C1D0A"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Cognitive:</w:t>
                            </w:r>
                            <w:r w:rsidRPr="00EA5137">
                              <w:rPr>
                                <w:rFonts w:ascii="Arial" w:hAnsi="Arial"/>
                                <w:sz w:val="22"/>
                                <w:szCs w:val="22"/>
                              </w:rPr>
                              <w:t xml:space="preserve"> I wi</w:t>
                            </w:r>
                            <w:r>
                              <w:rPr>
                                <w:rFonts w:ascii="Arial" w:hAnsi="Arial"/>
                                <w:sz w:val="22"/>
                                <w:szCs w:val="22"/>
                              </w:rPr>
                              <w:t>ll discuss ways</w:t>
                            </w:r>
                            <w:r w:rsidRPr="00EA5137">
                              <w:rPr>
                                <w:rFonts w:ascii="Arial" w:hAnsi="Arial"/>
                                <w:sz w:val="22"/>
                                <w:szCs w:val="22"/>
                              </w:rPr>
                              <w:t xml:space="preserve"> to keep an estuary healthy.</w:t>
                            </w:r>
                          </w:p>
                          <w:p w14:paraId="52B598EB" w14:textId="77777777"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Fitness:</w:t>
                            </w:r>
                            <w:r w:rsidRPr="00EA5137">
                              <w:rPr>
                                <w:rFonts w:ascii="Arial" w:hAnsi="Arial"/>
                                <w:sz w:val="22"/>
                                <w:szCs w:val="22"/>
                              </w:rPr>
                              <w:t xml:space="preserve"> I will apply muscular strength and endurance to scooter activities. </w:t>
                            </w:r>
                          </w:p>
                          <w:p w14:paraId="2037473D" w14:textId="538B36C4"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Personal &amp; Social Responsibility:</w:t>
                            </w:r>
                            <w:r w:rsidRPr="00EA5137">
                              <w:rPr>
                                <w:rFonts w:ascii="Arial" w:hAnsi="Arial"/>
                                <w:sz w:val="22"/>
                                <w:szCs w:val="22"/>
                              </w:rPr>
                              <w:t xml:space="preserve"> I will work safely with </w:t>
                            </w:r>
                            <w:r w:rsidR="00D174D5">
                              <w:rPr>
                                <w:rFonts w:ascii="Arial" w:hAnsi="Arial"/>
                                <w:sz w:val="22"/>
                                <w:szCs w:val="22"/>
                              </w:rPr>
                              <w:t xml:space="preserve">my </w:t>
                            </w:r>
                            <w:r w:rsidRPr="00EA5137">
                              <w:rPr>
                                <w:rFonts w:ascii="Arial" w:hAnsi="Arial"/>
                                <w:sz w:val="22"/>
                                <w:szCs w:val="22"/>
                              </w:rPr>
                              <w:t xml:space="preserve">classmates as we pretend to swim </w:t>
                            </w:r>
                            <w:r>
                              <w:rPr>
                                <w:rFonts w:ascii="Arial" w:hAnsi="Arial"/>
                                <w:sz w:val="22"/>
                                <w:szCs w:val="22"/>
                              </w:rPr>
                              <w:t>in the Chesapeake B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7818B" id="Text Box 49" o:spid="_x0000_s1057" type="#_x0000_t202" style="position:absolute;margin-left:40pt;margin-top:160.75pt;width:344pt;height:89.4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" filled="f" stroked="f">
                <v:textbox>
                  <w:txbxContent>
                    <w:p w14:paraId="17D61903" w14:textId="4438FD1A" w:rsidR="0039359E" w:rsidRPr="00EA5137" w:rsidRDefault="0039359E" w:rsidP="007B2D93">
                      <w:pPr>
                        <w:pStyle w:val="ListParagraph"/>
                        <w:numPr>
                          <w:ilvl w:val="0"/>
                          <w:numId w:val="14"/>
                        </w:numPr>
                        <w:rPr>
                          <w:rFonts w:ascii="Arial" w:hAnsi="Arial"/>
                          <w:sz w:val="22"/>
                          <w:szCs w:val="22"/>
                        </w:rPr>
                      </w:pPr>
                      <w:r>
                        <w:rPr>
                          <w:rFonts w:ascii="Arial" w:hAnsi="Arial" w:cs="Arial"/>
                          <w:b/>
                          <w:sz w:val="22"/>
                          <w:szCs w:val="22"/>
                        </w:rPr>
                        <w:t xml:space="preserve">Skill: </w:t>
                      </w:r>
                      <w:r w:rsidRPr="00EA5137">
                        <w:rPr>
                          <w:rFonts w:ascii="Arial" w:hAnsi="Arial"/>
                          <w:sz w:val="22"/>
                          <w:szCs w:val="22"/>
                        </w:rPr>
                        <w:t xml:space="preserve">I will demonstrate </w:t>
                      </w:r>
                      <w:r>
                        <w:rPr>
                          <w:rFonts w:ascii="Arial" w:hAnsi="Arial"/>
                          <w:sz w:val="22"/>
                          <w:szCs w:val="22"/>
                        </w:rPr>
                        <w:t>balance and coordination on a scooter.</w:t>
                      </w:r>
                      <w:r w:rsidRPr="00EA5137">
                        <w:rPr>
                          <w:rFonts w:ascii="Arial" w:hAnsi="Arial"/>
                          <w:sz w:val="22"/>
                          <w:szCs w:val="22"/>
                        </w:rPr>
                        <w:t xml:space="preserve"> </w:t>
                      </w:r>
                    </w:p>
                    <w:p w14:paraId="0B8A463F" w14:textId="164C1D0A"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Cognitive:</w:t>
                      </w:r>
                      <w:r w:rsidRPr="00EA5137">
                        <w:rPr>
                          <w:rFonts w:ascii="Arial" w:hAnsi="Arial"/>
                          <w:sz w:val="22"/>
                          <w:szCs w:val="22"/>
                        </w:rPr>
                        <w:t xml:space="preserve"> I wi</w:t>
                      </w:r>
                      <w:r>
                        <w:rPr>
                          <w:rFonts w:ascii="Arial" w:hAnsi="Arial"/>
                          <w:sz w:val="22"/>
                          <w:szCs w:val="22"/>
                        </w:rPr>
                        <w:t>ll discuss ways</w:t>
                      </w:r>
                      <w:r w:rsidRPr="00EA5137">
                        <w:rPr>
                          <w:rFonts w:ascii="Arial" w:hAnsi="Arial"/>
                          <w:sz w:val="22"/>
                          <w:szCs w:val="22"/>
                        </w:rPr>
                        <w:t xml:space="preserve"> to keep an estuary healthy.</w:t>
                      </w:r>
                    </w:p>
                    <w:p w14:paraId="52B598EB" w14:textId="77777777"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Fitness:</w:t>
                      </w:r>
                      <w:r w:rsidRPr="00EA5137">
                        <w:rPr>
                          <w:rFonts w:ascii="Arial" w:hAnsi="Arial"/>
                          <w:sz w:val="22"/>
                          <w:szCs w:val="22"/>
                        </w:rPr>
                        <w:t xml:space="preserve"> I will apply muscular strength and endurance to scooter activities. </w:t>
                      </w:r>
                    </w:p>
                    <w:p w14:paraId="2037473D" w14:textId="538B36C4" w:rsidR="0039359E" w:rsidRPr="00EA5137" w:rsidRDefault="0039359E" w:rsidP="007B2D93">
                      <w:pPr>
                        <w:pStyle w:val="ListParagraph"/>
                        <w:numPr>
                          <w:ilvl w:val="0"/>
                          <w:numId w:val="14"/>
                        </w:numPr>
                        <w:rPr>
                          <w:rFonts w:ascii="Arial" w:hAnsi="Arial"/>
                          <w:sz w:val="22"/>
                          <w:szCs w:val="22"/>
                        </w:rPr>
                      </w:pPr>
                      <w:r w:rsidRPr="00EA5137">
                        <w:rPr>
                          <w:rFonts w:ascii="Arial" w:hAnsi="Arial"/>
                          <w:b/>
                          <w:sz w:val="22"/>
                          <w:szCs w:val="22"/>
                        </w:rPr>
                        <w:t>Personal &amp; Social Responsibility:</w:t>
                      </w:r>
                      <w:r w:rsidRPr="00EA5137">
                        <w:rPr>
                          <w:rFonts w:ascii="Arial" w:hAnsi="Arial"/>
                          <w:sz w:val="22"/>
                          <w:szCs w:val="22"/>
                        </w:rPr>
                        <w:t xml:space="preserve"> I will work safely with </w:t>
                      </w:r>
                      <w:r w:rsidR="00D174D5">
                        <w:rPr>
                          <w:rFonts w:ascii="Arial" w:hAnsi="Arial"/>
                          <w:sz w:val="22"/>
                          <w:szCs w:val="22"/>
                        </w:rPr>
                        <w:t xml:space="preserve">my </w:t>
                      </w:r>
                      <w:r w:rsidRPr="00EA5137">
                        <w:rPr>
                          <w:rFonts w:ascii="Arial" w:hAnsi="Arial"/>
                          <w:sz w:val="22"/>
                          <w:szCs w:val="22"/>
                        </w:rPr>
                        <w:t xml:space="preserve">classmates as we pretend to swim </w:t>
                      </w:r>
                      <w:r>
                        <w:rPr>
                          <w:rFonts w:ascii="Arial" w:hAnsi="Arial"/>
                          <w:sz w:val="22"/>
                          <w:szCs w:val="22"/>
                        </w:rPr>
                        <w:t>in the Chesapeake Bay.</w:t>
                      </w:r>
                    </w:p>
                  </w:txbxContent>
                </v:textbox>
                <w10:wrap type="through" anchorx="page" anchory="page"/>
              </v:shape>
            </w:pict>
          </mc:Fallback>
        </mc:AlternateContent>
      </w:r>
      <w:r w:rsidR="00E041A0">
        <w:rPr>
          <w:noProof/>
        </w:rPr>
        <w:drawing>
          <wp:anchor distT="0" distB="0" distL="114300" distR="114300" simplePos="0" relativeHeight="251719680" behindDoc="0" locked="0" layoutInCell="1" allowOverlap="1" wp14:anchorId="06AF5508" wp14:editId="3079CB08">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20704" behindDoc="0" locked="0" layoutInCell="1" allowOverlap="1" wp14:anchorId="1DE7530F" wp14:editId="61F657C0">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722752" behindDoc="0" locked="0" layoutInCell="1" allowOverlap="1" wp14:anchorId="021A797E" wp14:editId="307F9399">
                <wp:simplePos x="0" y="0"/>
                <wp:positionH relativeFrom="page">
                  <wp:posOffset>502920</wp:posOffset>
                </wp:positionH>
                <wp:positionV relativeFrom="page">
                  <wp:posOffset>2002790</wp:posOffset>
                </wp:positionV>
                <wp:extent cx="4097655" cy="0"/>
                <wp:effectExtent l="0" t="0" r="17145" b="12700"/>
                <wp:wrapThrough wrapText="bothSides">
                  <wp:wrapPolygon edited="0">
                    <wp:start x="0" y="-1"/>
                    <wp:lineTo x="0" y="-1"/>
                    <wp:lineTo x="21623" y="-1"/>
                    <wp:lineTo x="21623"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3A4A7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AC7130" id="Straight Connector 44" o:spid="_x0000_s1026" style="position:absolute;z-index:25172275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" strokecolor="#3a4a77" strokeweight=".5pt">
                <w10:wrap type="through" anchorx="page" anchory="page"/>
              </v:line>
            </w:pict>
          </mc:Fallback>
        </mc:AlternateContent>
      </w:r>
      <w:r w:rsidR="00E041A0">
        <w:rPr>
          <w:noProof/>
        </w:rPr>
        <mc:AlternateContent>
          <mc:Choice Requires="wps">
            <w:drawing>
              <wp:anchor distT="0" distB="0" distL="114300" distR="114300" simplePos="0" relativeHeight="251723776" behindDoc="0" locked="0" layoutInCell="1" allowOverlap="1" wp14:anchorId="1D197E74" wp14:editId="3F89B03A">
                <wp:simplePos x="0" y="0"/>
                <wp:positionH relativeFrom="page">
                  <wp:posOffset>4846320</wp:posOffset>
                </wp:positionH>
                <wp:positionV relativeFrom="page">
                  <wp:posOffset>2002790</wp:posOffset>
                </wp:positionV>
                <wp:extent cx="2303780" cy="0"/>
                <wp:effectExtent l="0" t="0" r="7620" b="12700"/>
                <wp:wrapThrough wrapText="bothSides">
                  <wp:wrapPolygon edited="0">
                    <wp:start x="0" y="-1"/>
                    <wp:lineTo x="0" y="-1"/>
                    <wp:lineTo x="21552" y="-1"/>
                    <wp:lineTo x="21552"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3A4A7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5FBDDB" id="Straight Connector 45" o:spid="_x0000_s1026" style="position:absolute;z-index:25172377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" strokecolor="#3a4a77" strokeweight=".5pt">
                <w10:wrap type="through" anchorx="page" anchory="page"/>
              </v:line>
            </w:pict>
          </mc:Fallback>
        </mc:AlternateContent>
      </w:r>
      <w:r w:rsidR="003A5C99">
        <w:br w:type="page"/>
      </w:r>
    </w:p>
    <w:p w14:paraId="340C2FD7" w14:textId="77777777" w:rsidR="003A5C99" w:rsidRDefault="002E3B0C">
      <w:r>
        <w:rPr>
          <w:noProof/>
        </w:rPr>
        <w:lastRenderedPageBreak/>
        <mc:AlternateContent>
          <mc:Choice Requires="wps">
            <w:drawing>
              <wp:anchor distT="0" distB="0" distL="114300" distR="114300" simplePos="0" relativeHeight="251461632" behindDoc="0" locked="0" layoutInCell="1" allowOverlap="1" wp14:anchorId="38213473" wp14:editId="21E368D7">
                <wp:simplePos x="0" y="0"/>
                <wp:positionH relativeFrom="column">
                  <wp:posOffset>2474976</wp:posOffset>
                </wp:positionH>
                <wp:positionV relativeFrom="paragraph">
                  <wp:posOffset>306070</wp:posOffset>
                </wp:positionV>
                <wp:extent cx="2350135" cy="29781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08E0724" w14:textId="25125B5B" w:rsidR="0039359E" w:rsidRPr="002E3B0C" w:rsidRDefault="0039359E" w:rsidP="00A83F93">
                            <w:pPr>
                              <w:jc w:val="center"/>
                              <w:rPr>
                                <w:rFonts w:ascii="Arial" w:hAnsi="Arial" w:cs="Arial"/>
                                <w:b/>
                              </w:rPr>
                            </w:pPr>
                            <w:r>
                              <w:rPr>
                                <w:rFonts w:ascii="Arial" w:hAnsi="Arial" w:cs="Arial"/>
                                <w:b/>
                              </w:rPr>
                              <w:t>BAY REST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213473" id="Text Box 38" o:spid="_x0000_s1058" type="#_x0000_t202" style="position:absolute;margin-left:194.9pt;margin-top:24.1pt;width:185.05pt;height:23.45pt;z-index:25146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EvHrwIAAK0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" filled="f" stroked="f">
                <v:textbox>
                  <w:txbxContent>
                    <w:p w14:paraId="308E0724" w14:textId="25125B5B" w:rsidR="0039359E" w:rsidRPr="002E3B0C" w:rsidRDefault="0039359E" w:rsidP="00A83F93">
                      <w:pPr>
                        <w:jc w:val="center"/>
                        <w:rPr>
                          <w:rFonts w:ascii="Arial" w:hAnsi="Arial" w:cs="Arial"/>
                          <w:b/>
                        </w:rPr>
                      </w:pPr>
                      <w:r>
                        <w:rPr>
                          <w:rFonts w:ascii="Arial" w:hAnsi="Arial" w:cs="Arial"/>
                          <w:b/>
                        </w:rPr>
                        <w:t>BAY RESTORATION</w:t>
                      </w:r>
                    </w:p>
                  </w:txbxContent>
                </v:textbox>
                <w10:wrap type="square"/>
              </v:shape>
            </w:pict>
          </mc:Fallback>
        </mc:AlternateContent>
      </w:r>
      <w:r w:rsidR="003A5C99">
        <w:br/>
      </w:r>
      <w:r w:rsidR="003A5C99">
        <w:br/>
      </w:r>
    </w:p>
    <w:p w14:paraId="4F30108A" w14:textId="1569C541" w:rsidR="00794312" w:rsidRDefault="00163239">
      <w:r>
        <w:rPr>
          <w:noProof/>
        </w:rPr>
        <mc:AlternateContent>
          <mc:Choice Requires="wpg">
            <w:drawing>
              <wp:anchor distT="0" distB="0" distL="114300" distR="114300" simplePos="0" relativeHeight="251820032" behindDoc="0" locked="0" layoutInCell="1" allowOverlap="1" wp14:anchorId="257B4A49" wp14:editId="03C308E4">
                <wp:simplePos x="0" y="0"/>
                <wp:positionH relativeFrom="page">
                  <wp:posOffset>697230</wp:posOffset>
                </wp:positionH>
                <wp:positionV relativeFrom="page">
                  <wp:posOffset>1371600</wp:posOffset>
                </wp:positionV>
                <wp:extent cx="6422390" cy="1000760"/>
                <wp:effectExtent l="0" t="0" r="0" b="0"/>
                <wp:wrapThrough wrapText="bothSides">
                  <wp:wrapPolygon edited="0">
                    <wp:start x="2904" y="274"/>
                    <wp:lineTo x="43" y="822"/>
                    <wp:lineTo x="0" y="3015"/>
                    <wp:lineTo x="726" y="5208"/>
                    <wp:lineTo x="0" y="7949"/>
                    <wp:lineTo x="0" y="9594"/>
                    <wp:lineTo x="2904" y="9594"/>
                    <wp:lineTo x="2904" y="21107"/>
                    <wp:lineTo x="21357" y="21107"/>
                    <wp:lineTo x="21357" y="274"/>
                    <wp:lineTo x="2904" y="274"/>
                  </wp:wrapPolygon>
                </wp:wrapThrough>
                <wp:docPr id="299" name="Group 299"/>
                <wp:cNvGraphicFramePr/>
                <a:graphic xmlns:a="http://schemas.openxmlformats.org/drawingml/2006/main">
                  <a:graphicData uri="http://schemas.microsoft.com/office/word/2010/wordprocessingGroup">
                    <wpg:wgp>
                      <wpg:cNvGrpSpPr/>
                      <wpg:grpSpPr>
                        <a:xfrm>
                          <a:off x="0" y="0"/>
                          <a:ext cx="6422390" cy="1000760"/>
                          <a:chOff x="194922" y="0"/>
                          <a:chExt cx="6422786" cy="1000760"/>
                        </a:xfrm>
                      </wpg:grpSpPr>
                      <pic:pic xmlns:pic="http://schemas.openxmlformats.org/drawingml/2006/picture">
                        <pic:nvPicPr>
                          <pic:cNvPr id="300" name="Picture 300"/>
                          <pic:cNvPicPr>
                            <a:picLocks noChangeAspect="1"/>
                          </pic:cNvPicPr>
                        </pic:nvPicPr>
                        <pic:blipFill>
                          <a:blip r:embed="rId12"/>
                          <a:stretch>
                            <a:fillRect/>
                          </a:stretch>
                        </pic:blipFill>
                        <pic:spPr>
                          <a:xfrm>
                            <a:off x="194922" y="40640"/>
                            <a:ext cx="737236" cy="425704"/>
                          </a:xfrm>
                          <a:prstGeom prst="rect">
                            <a:avLst/>
                          </a:prstGeom>
                        </pic:spPr>
                      </pic:pic>
                      <wps:wsp>
                        <wps:cNvPr id="301" name="Text Box 301"/>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0B95C0" w14:textId="41D8A228" w:rsidR="0039359E" w:rsidRDefault="0039359E" w:rsidP="007B2D93">
                              <w:pPr>
                                <w:pStyle w:val="ListParagraph"/>
                                <w:numPr>
                                  <w:ilvl w:val="0"/>
                                  <w:numId w:val="18"/>
                                </w:numPr>
                                <w:rPr>
                                  <w:rFonts w:ascii="Arial" w:hAnsi="Arial"/>
                                  <w:sz w:val="22"/>
                                  <w:szCs w:val="22"/>
                                </w:rPr>
                              </w:pPr>
                              <w:r w:rsidRPr="0039359E">
                                <w:rPr>
                                  <w:rFonts w:ascii="Arial" w:hAnsi="Arial"/>
                                  <w:sz w:val="22"/>
                                  <w:szCs w:val="22"/>
                                </w:rPr>
                                <w:t>Perform the activity without scooters and use only locomotor movements.</w:t>
                              </w:r>
                            </w:p>
                            <w:p w14:paraId="2ED1A7E2" w14:textId="1DAF40BB" w:rsidR="0039359E" w:rsidRDefault="0039359E" w:rsidP="007B2D93">
                              <w:pPr>
                                <w:pStyle w:val="ListParagraph"/>
                                <w:numPr>
                                  <w:ilvl w:val="0"/>
                                  <w:numId w:val="18"/>
                                </w:numPr>
                                <w:rPr>
                                  <w:rFonts w:ascii="Arial" w:hAnsi="Arial"/>
                                  <w:sz w:val="22"/>
                                  <w:szCs w:val="22"/>
                                </w:rPr>
                              </w:pPr>
                              <w:r>
                                <w:rPr>
                                  <w:rFonts w:ascii="Arial" w:hAnsi="Arial"/>
                                  <w:sz w:val="22"/>
                                  <w:szCs w:val="22"/>
                                </w:rPr>
                                <w:t>Use few (or no) poly spot obstacles.</w:t>
                              </w:r>
                            </w:p>
                            <w:p w14:paraId="67530ED7" w14:textId="05AAF338" w:rsidR="0039359E" w:rsidRDefault="0039359E" w:rsidP="007B2D93">
                              <w:pPr>
                                <w:pStyle w:val="ListParagraph"/>
                                <w:numPr>
                                  <w:ilvl w:val="0"/>
                                  <w:numId w:val="18"/>
                                </w:numPr>
                                <w:rPr>
                                  <w:rFonts w:ascii="Arial" w:hAnsi="Arial"/>
                                  <w:sz w:val="22"/>
                                  <w:szCs w:val="22"/>
                                </w:rPr>
                              </w:pPr>
                              <w:r>
                                <w:rPr>
                                  <w:rFonts w:ascii="Arial" w:hAnsi="Arial"/>
                                  <w:sz w:val="22"/>
                                  <w:szCs w:val="22"/>
                                </w:rPr>
                                <w:t>Use brightly colored spots and boundaries.</w:t>
                              </w:r>
                            </w:p>
                            <w:p w14:paraId="0A4161BF" w14:textId="5BC83F3D" w:rsidR="0039359E" w:rsidRPr="0039359E" w:rsidRDefault="0039359E" w:rsidP="007B2D93">
                              <w:pPr>
                                <w:pStyle w:val="ListParagraph"/>
                                <w:numPr>
                                  <w:ilvl w:val="0"/>
                                  <w:numId w:val="18"/>
                                </w:numPr>
                                <w:rPr>
                                  <w:rFonts w:ascii="Arial" w:hAnsi="Arial"/>
                                  <w:sz w:val="22"/>
                                  <w:szCs w:val="22"/>
                                </w:rPr>
                              </w:pPr>
                              <w:r>
                                <w:rPr>
                                  <w:rFonts w:ascii="Arial" w:hAnsi="Arial"/>
                                  <w:sz w:val="22"/>
                                  <w:szCs w:val="22"/>
                                </w:rPr>
                                <w:t xml:space="preserve">Provide auditory signals to help students with visual impairments move around the channel. </w:t>
                              </w:r>
                            </w:p>
                            <w:p w14:paraId="157CB79A" w14:textId="77777777" w:rsidR="0039359E" w:rsidRDefault="0039359E"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57B4A49" id="Group 299" o:spid="_x0000_s1059" style="position:absolute;margin-left:54.9pt;margin-top:108pt;width:505.7pt;height:78.8pt;z-index:251820032;mso-position-horizontal-relative:page;mso-position-vertical-relative:page;mso-width-relative:margin" coordorigin="1949" coordsize="64227,100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">
                <v:shape id="Picture 300" o:spid="_x0000_s1060" type="#_x0000_t75" style="position:absolute;left:1949;top:406;width:7372;height:42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">
                  <v:imagedata r:id="rId18" o:title=""/>
                </v:shape>
                <v:shape id="Text Box 301" o:spid="_x0000_s1061" type="#_x0000_t202" style="position:absolute;left:9941;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" filled="f" stroked="f">
                  <v:textbox>
                    <w:txbxContent>
                      <w:p w14:paraId="560B95C0" w14:textId="41D8A228" w:rsidR="0039359E" w:rsidRDefault="0039359E" w:rsidP="007B2D93">
                        <w:pPr>
                          <w:pStyle w:val="ListParagraph"/>
                          <w:numPr>
                            <w:ilvl w:val="0"/>
                            <w:numId w:val="18"/>
                          </w:numPr>
                          <w:rPr>
                            <w:rFonts w:ascii="Arial" w:hAnsi="Arial"/>
                            <w:sz w:val="22"/>
                            <w:szCs w:val="22"/>
                          </w:rPr>
                        </w:pPr>
                        <w:r w:rsidRPr="0039359E">
                          <w:rPr>
                            <w:rFonts w:ascii="Arial" w:hAnsi="Arial"/>
                            <w:sz w:val="22"/>
                            <w:szCs w:val="22"/>
                          </w:rPr>
                          <w:t>Perform the activity without scooters and use only locomotor movements.</w:t>
                        </w:r>
                      </w:p>
                      <w:p w14:paraId="2ED1A7E2" w14:textId="1DAF40BB" w:rsidR="0039359E" w:rsidRDefault="0039359E" w:rsidP="007B2D93">
                        <w:pPr>
                          <w:pStyle w:val="ListParagraph"/>
                          <w:numPr>
                            <w:ilvl w:val="0"/>
                            <w:numId w:val="18"/>
                          </w:numPr>
                          <w:rPr>
                            <w:rFonts w:ascii="Arial" w:hAnsi="Arial"/>
                            <w:sz w:val="22"/>
                            <w:szCs w:val="22"/>
                          </w:rPr>
                        </w:pPr>
                        <w:r>
                          <w:rPr>
                            <w:rFonts w:ascii="Arial" w:hAnsi="Arial"/>
                            <w:sz w:val="22"/>
                            <w:szCs w:val="22"/>
                          </w:rPr>
                          <w:t>Use few (or no) poly spot obstacles.</w:t>
                        </w:r>
                      </w:p>
                      <w:p w14:paraId="67530ED7" w14:textId="05AAF338" w:rsidR="0039359E" w:rsidRDefault="0039359E" w:rsidP="007B2D93">
                        <w:pPr>
                          <w:pStyle w:val="ListParagraph"/>
                          <w:numPr>
                            <w:ilvl w:val="0"/>
                            <w:numId w:val="18"/>
                          </w:numPr>
                          <w:rPr>
                            <w:rFonts w:ascii="Arial" w:hAnsi="Arial"/>
                            <w:sz w:val="22"/>
                            <w:szCs w:val="22"/>
                          </w:rPr>
                        </w:pPr>
                        <w:r>
                          <w:rPr>
                            <w:rFonts w:ascii="Arial" w:hAnsi="Arial"/>
                            <w:sz w:val="22"/>
                            <w:szCs w:val="22"/>
                          </w:rPr>
                          <w:t>Use brightly colored spots and boundaries.</w:t>
                        </w:r>
                      </w:p>
                      <w:p w14:paraId="0A4161BF" w14:textId="5BC83F3D" w:rsidR="0039359E" w:rsidRPr="0039359E" w:rsidRDefault="0039359E" w:rsidP="007B2D93">
                        <w:pPr>
                          <w:pStyle w:val="ListParagraph"/>
                          <w:numPr>
                            <w:ilvl w:val="0"/>
                            <w:numId w:val="18"/>
                          </w:numPr>
                          <w:rPr>
                            <w:rFonts w:ascii="Arial" w:hAnsi="Arial"/>
                            <w:sz w:val="22"/>
                            <w:szCs w:val="22"/>
                          </w:rPr>
                        </w:pPr>
                        <w:r>
                          <w:rPr>
                            <w:rFonts w:ascii="Arial" w:hAnsi="Arial"/>
                            <w:sz w:val="22"/>
                            <w:szCs w:val="22"/>
                          </w:rPr>
                          <w:t xml:space="preserve">Provide auditory signals to help students with visual impairments move around the channel. </w:t>
                        </w:r>
                      </w:p>
                      <w:p w14:paraId="157CB79A" w14:textId="77777777" w:rsidR="0039359E" w:rsidRDefault="0039359E" w:rsidP="00E108E7"/>
                    </w:txbxContent>
                  </v:textbox>
                </v:shape>
                <w10:wrap type="through" anchorx="page" anchory="page"/>
              </v:group>
            </w:pict>
          </mc:Fallback>
        </mc:AlternateContent>
      </w:r>
      <w:r w:rsidR="00466D7E">
        <w:rPr>
          <w:noProof/>
        </w:rPr>
        <mc:AlternateContent>
          <mc:Choice Requires="wpg">
            <w:drawing>
              <wp:anchor distT="0" distB="0" distL="114300" distR="114300" simplePos="0" relativeHeight="251816960" behindDoc="0" locked="0" layoutInCell="1" allowOverlap="1" wp14:anchorId="76A43DF8" wp14:editId="3B9502DD">
                <wp:simplePos x="0" y="0"/>
                <wp:positionH relativeFrom="page">
                  <wp:posOffset>498475</wp:posOffset>
                </wp:positionH>
                <wp:positionV relativeFrom="page">
                  <wp:posOffset>6688740</wp:posOffset>
                </wp:positionV>
                <wp:extent cx="6614795" cy="1089660"/>
                <wp:effectExtent l="0" t="0" r="0" b="0"/>
                <wp:wrapThrough wrapText="bothSides">
                  <wp:wrapPolygon edited="0">
                    <wp:start x="0" y="0"/>
                    <wp:lineTo x="0" y="7804"/>
                    <wp:lineTo x="3442" y="8056"/>
                    <wp:lineTo x="3442" y="21147"/>
                    <wp:lineTo x="21357" y="21147"/>
                    <wp:lineTo x="21440" y="503"/>
                    <wp:lineTo x="3027"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089660"/>
                          <a:chOff x="0" y="0"/>
                          <a:chExt cx="6614795" cy="1089892"/>
                        </a:xfrm>
                      </wpg:grpSpPr>
                      <pic:pic xmlns:pic="http://schemas.openxmlformats.org/drawingml/2006/picture">
                        <pic:nvPicPr>
                          <pic:cNvPr id="291" name="Picture 29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6"/>
                            <a:ext cx="5623560" cy="1087986"/>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2BED83" w14:textId="76F24A1D" w:rsidR="0039359E" w:rsidRDefault="0039359E" w:rsidP="007B2D93">
                              <w:pPr>
                                <w:pStyle w:val="ListParagraph"/>
                                <w:numPr>
                                  <w:ilvl w:val="0"/>
                                  <w:numId w:val="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restoration?</w:t>
                              </w:r>
                            </w:p>
                            <w:p w14:paraId="481242AE" w14:textId="0827CC5E" w:rsidR="0039359E" w:rsidRDefault="0039359E" w:rsidP="007B2D93">
                              <w:pPr>
                                <w:pStyle w:val="ListParagraph"/>
                                <w:numPr>
                                  <w:ilvl w:val="0"/>
                                  <w:numId w:val="8"/>
                                </w:numPr>
                                <w:rPr>
                                  <w:rFonts w:ascii="Arial" w:hAnsi="Arial"/>
                                  <w:sz w:val="22"/>
                                  <w:szCs w:val="22"/>
                                </w:rPr>
                              </w:pPr>
                              <w:r>
                                <w:rPr>
                                  <w:rFonts w:ascii="Arial" w:hAnsi="Arial"/>
                                  <w:b/>
                                  <w:sz w:val="22"/>
                                  <w:szCs w:val="22"/>
                                </w:rPr>
                                <w:t>DOK 2:</w:t>
                              </w:r>
                              <w:r>
                                <w:rPr>
                                  <w:rFonts w:ascii="Arial" w:hAnsi="Arial"/>
                                  <w:sz w:val="22"/>
                                  <w:szCs w:val="22"/>
                                </w:rPr>
                                <w:t xml:space="preserve"> What does restoration look like in an estuary like the Chesapeake Bay (or name your local estuary)?</w:t>
                              </w:r>
                            </w:p>
                            <w:p w14:paraId="79D7DFDA" w14:textId="5EA01E37" w:rsidR="0039359E" w:rsidRDefault="0039359E" w:rsidP="007B2D93">
                              <w:pPr>
                                <w:pStyle w:val="ListParagraph"/>
                                <w:numPr>
                                  <w:ilvl w:val="0"/>
                                  <w:numId w:val="8"/>
                                </w:numPr>
                                <w:rPr>
                                  <w:rFonts w:ascii="Arial" w:hAnsi="Arial"/>
                                  <w:sz w:val="22"/>
                                  <w:szCs w:val="22"/>
                                </w:rPr>
                              </w:pPr>
                              <w:r>
                                <w:rPr>
                                  <w:rFonts w:ascii="Arial" w:hAnsi="Arial"/>
                                  <w:b/>
                                  <w:sz w:val="22"/>
                                  <w:szCs w:val="22"/>
                                </w:rPr>
                                <w:t>DOK 3:</w:t>
                              </w:r>
                              <w:r>
                                <w:rPr>
                                  <w:rFonts w:ascii="Arial" w:hAnsi="Arial"/>
                                  <w:sz w:val="22"/>
                                  <w:szCs w:val="22"/>
                                </w:rPr>
                                <w:t xml:space="preserve"> How is the use of gasoline related to estuary health?</w:t>
                              </w:r>
                            </w:p>
                            <w:p w14:paraId="1102F862" w14:textId="6879E08E" w:rsidR="0039359E" w:rsidRPr="00F1777C" w:rsidRDefault="0039359E" w:rsidP="007B2D93">
                              <w:pPr>
                                <w:pStyle w:val="ListParagraph"/>
                                <w:numPr>
                                  <w:ilvl w:val="0"/>
                                  <w:numId w:val="8"/>
                                </w:numPr>
                                <w:rPr>
                                  <w:rFonts w:ascii="Arial" w:hAnsi="Arial"/>
                                  <w:sz w:val="22"/>
                                  <w:szCs w:val="22"/>
                                </w:rPr>
                              </w:pPr>
                              <w:r>
                                <w:rPr>
                                  <w:rFonts w:ascii="Arial" w:hAnsi="Arial"/>
                                  <w:b/>
                                  <w:sz w:val="22"/>
                                  <w:szCs w:val="22"/>
                                </w:rPr>
                                <w:t>DOK 4:</w:t>
                              </w:r>
                              <w:r>
                                <w:rPr>
                                  <w:rFonts w:ascii="Arial" w:hAnsi="Arial"/>
                                  <w:sz w:val="22"/>
                                  <w:szCs w:val="22"/>
                                </w:rPr>
                                <w:t xml:space="preserve"> Let’s identify strengths and weaknesses in our community related to estuary health. What are weaknesses that we can work to improve upon?</w:t>
                              </w:r>
                            </w:p>
                            <w:p w14:paraId="4D4391F5" w14:textId="77777777" w:rsidR="0039359E" w:rsidRPr="00C0404B" w:rsidRDefault="0039359E"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A43DF8" id="Group 290" o:spid="_x0000_s1059" style="position:absolute;margin-left:39.25pt;margin-top:526.65pt;width:520.85pt;height:85.8pt;z-index:251816960;mso-position-horizontal-relative:page;mso-position-vertical-relative:page;mso-width-relative:margin;mso-height-relative:margin" coordsize="66147,1089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YwDn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">
                <v:shape id="Picture 291" o:spid="_x0000_s1060"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">
                  <v:imagedata r:id="rId28" o:title=""/>
                </v:shape>
                <v:shape id="Text Box 292" o:spid="_x0000_s1061" type="#_x0000_t202" style="position:absolute;left:9912;top:19;width:56235;height:10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12BED83" w14:textId="76F24A1D" w:rsidR="0039359E" w:rsidRDefault="0039359E" w:rsidP="007B2D93">
                        <w:pPr>
                          <w:pStyle w:val="ListParagraph"/>
                          <w:numPr>
                            <w:ilvl w:val="0"/>
                            <w:numId w:val="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restoration?</w:t>
                        </w:r>
                      </w:p>
                      <w:p w14:paraId="481242AE" w14:textId="0827CC5E" w:rsidR="0039359E" w:rsidRDefault="0039359E" w:rsidP="007B2D93">
                        <w:pPr>
                          <w:pStyle w:val="ListParagraph"/>
                          <w:numPr>
                            <w:ilvl w:val="0"/>
                            <w:numId w:val="8"/>
                          </w:numPr>
                          <w:rPr>
                            <w:rFonts w:ascii="Arial" w:hAnsi="Arial"/>
                            <w:sz w:val="22"/>
                            <w:szCs w:val="22"/>
                          </w:rPr>
                        </w:pPr>
                        <w:r>
                          <w:rPr>
                            <w:rFonts w:ascii="Arial" w:hAnsi="Arial"/>
                            <w:b/>
                            <w:sz w:val="22"/>
                            <w:szCs w:val="22"/>
                          </w:rPr>
                          <w:t>DOK 2:</w:t>
                        </w:r>
                        <w:r>
                          <w:rPr>
                            <w:rFonts w:ascii="Arial" w:hAnsi="Arial"/>
                            <w:sz w:val="22"/>
                            <w:szCs w:val="22"/>
                          </w:rPr>
                          <w:t xml:space="preserve"> What does restoration look like in an estuary like the Chesapeake Bay (or name your local estuary)?</w:t>
                        </w:r>
                      </w:p>
                      <w:p w14:paraId="79D7DFDA" w14:textId="5EA01E37" w:rsidR="0039359E" w:rsidRDefault="0039359E" w:rsidP="007B2D93">
                        <w:pPr>
                          <w:pStyle w:val="ListParagraph"/>
                          <w:numPr>
                            <w:ilvl w:val="0"/>
                            <w:numId w:val="8"/>
                          </w:numPr>
                          <w:rPr>
                            <w:rFonts w:ascii="Arial" w:hAnsi="Arial"/>
                            <w:sz w:val="22"/>
                            <w:szCs w:val="22"/>
                          </w:rPr>
                        </w:pPr>
                        <w:r>
                          <w:rPr>
                            <w:rFonts w:ascii="Arial" w:hAnsi="Arial"/>
                            <w:b/>
                            <w:sz w:val="22"/>
                            <w:szCs w:val="22"/>
                          </w:rPr>
                          <w:t>DOK 3:</w:t>
                        </w:r>
                        <w:r>
                          <w:rPr>
                            <w:rFonts w:ascii="Arial" w:hAnsi="Arial"/>
                            <w:sz w:val="22"/>
                            <w:szCs w:val="22"/>
                          </w:rPr>
                          <w:t xml:space="preserve"> How is the use of gasoline related to estuary health?</w:t>
                        </w:r>
                      </w:p>
                      <w:p w14:paraId="1102F862" w14:textId="6879E08E" w:rsidR="0039359E" w:rsidRPr="00F1777C" w:rsidRDefault="0039359E" w:rsidP="007B2D93">
                        <w:pPr>
                          <w:pStyle w:val="ListParagraph"/>
                          <w:numPr>
                            <w:ilvl w:val="0"/>
                            <w:numId w:val="8"/>
                          </w:numPr>
                          <w:rPr>
                            <w:rFonts w:ascii="Arial" w:hAnsi="Arial"/>
                            <w:sz w:val="22"/>
                            <w:szCs w:val="22"/>
                          </w:rPr>
                        </w:pPr>
                        <w:r>
                          <w:rPr>
                            <w:rFonts w:ascii="Arial" w:hAnsi="Arial"/>
                            <w:b/>
                            <w:sz w:val="22"/>
                            <w:szCs w:val="22"/>
                          </w:rPr>
                          <w:t>DOK 4:</w:t>
                        </w:r>
                        <w:r>
                          <w:rPr>
                            <w:rFonts w:ascii="Arial" w:hAnsi="Arial"/>
                            <w:sz w:val="22"/>
                            <w:szCs w:val="22"/>
                          </w:rPr>
                          <w:t xml:space="preserve"> Let’s identify strengths and weaknesses in our community related to estuary health. What are weaknesses that we can work to improve upon?</w:t>
                        </w:r>
                      </w:p>
                      <w:p w14:paraId="4D4391F5" w14:textId="77777777" w:rsidR="0039359E" w:rsidRPr="00C0404B" w:rsidRDefault="0039359E" w:rsidP="00E108E7">
                        <w:pPr>
                          <w:ind w:left="144"/>
                          <w:rPr>
                            <w:rFonts w:ascii="Arial" w:hAnsi="Arial"/>
                            <w:sz w:val="22"/>
                          </w:rPr>
                        </w:pPr>
                      </w:p>
                    </w:txbxContent>
                  </v:textbox>
                </v:shape>
                <w10:wrap type="through" anchorx="page" anchory="page"/>
              </v:group>
            </w:pict>
          </mc:Fallback>
        </mc:AlternateContent>
      </w:r>
      <w:r w:rsidR="0039359E">
        <w:rPr>
          <w:noProof/>
        </w:rPr>
        <mc:AlternateContent>
          <mc:Choice Requires="wpg">
            <w:drawing>
              <wp:anchor distT="0" distB="0" distL="114300" distR="114300" simplePos="0" relativeHeight="251815936" behindDoc="0" locked="0" layoutInCell="1" allowOverlap="1" wp14:anchorId="465B5BF7" wp14:editId="67124CCB">
                <wp:simplePos x="0" y="0"/>
                <wp:positionH relativeFrom="page">
                  <wp:posOffset>498764</wp:posOffset>
                </wp:positionH>
                <wp:positionV relativeFrom="page">
                  <wp:posOffset>3158836</wp:posOffset>
                </wp:positionV>
                <wp:extent cx="6670040" cy="3288146"/>
                <wp:effectExtent l="0" t="0" r="0" b="0"/>
                <wp:wrapThrough wrapText="bothSides">
                  <wp:wrapPolygon edited="0">
                    <wp:start x="0" y="0"/>
                    <wp:lineTo x="0" y="3254"/>
                    <wp:lineTo x="3414" y="4171"/>
                    <wp:lineTo x="3414" y="21441"/>
                    <wp:lineTo x="21345" y="21441"/>
                    <wp:lineTo x="21427" y="167"/>
                    <wp:lineTo x="3002"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3288146"/>
                          <a:chOff x="0" y="0"/>
                          <a:chExt cx="6670040" cy="3288146"/>
                        </a:xfrm>
                      </wpg:grpSpPr>
                      <pic:pic xmlns:pic="http://schemas.openxmlformats.org/drawingml/2006/picture">
                        <pic:nvPicPr>
                          <pic:cNvPr id="288" name="Picture 28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3288146"/>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8F43814" w14:textId="697DB3CE"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 xml:space="preserve">Standard 1 [E11.3-5]: </w:t>
                              </w:r>
                              <w:r w:rsidRPr="0039359E">
                                <w:rPr>
                                  <w:rFonts w:ascii="Arial" w:hAnsi="Arial"/>
                                  <w:sz w:val="22"/>
                                  <w:szCs w:val="22"/>
                                </w:rPr>
                                <w:t>Combines locomotor skills and movement concepts (levels, shapes, extensions, pathways, force, time, flow) (3); Combines locomotors and movement concepts (levels, shapes, extensions, pathways, force, time, flow) (4); Combines locomotor skills and movement concepts (levels, shapes, extensions, pathways, force, time, flow) (5)</w:t>
                              </w:r>
                              <w:r w:rsidRPr="0039359E">
                                <w:rPr>
                                  <w:rFonts w:ascii="Arial" w:hAnsi="Arial"/>
                                  <w:b/>
                                  <w:sz w:val="22"/>
                                  <w:szCs w:val="22"/>
                                </w:rPr>
                                <w:t>.</w:t>
                              </w:r>
                            </w:p>
                            <w:p w14:paraId="7C183C6A" w14:textId="10EF9EEE" w:rsidR="0039359E" w:rsidRDefault="0039359E" w:rsidP="007B2D93">
                              <w:pPr>
                                <w:pStyle w:val="ListParagraph"/>
                                <w:numPr>
                                  <w:ilvl w:val="0"/>
                                  <w:numId w:val="7"/>
                                </w:numPr>
                                <w:rPr>
                                  <w:rFonts w:ascii="Arial" w:hAnsi="Arial"/>
                                  <w:sz w:val="22"/>
                                  <w:szCs w:val="22"/>
                                </w:rPr>
                              </w:pPr>
                              <w:r w:rsidRPr="0039359E">
                                <w:rPr>
                                  <w:rFonts w:ascii="Arial" w:hAnsi="Arial"/>
                                  <w:b/>
                                  <w:sz w:val="22"/>
                                  <w:szCs w:val="22"/>
                                </w:rPr>
                                <w:t xml:space="preserve">Standard 2 [E1.3-5]: </w:t>
                              </w:r>
                              <w:r w:rsidRPr="0039359E">
                                <w:rPr>
                                  <w:rFonts w:ascii="Arial" w:hAnsi="Arial"/>
                                  <w:sz w:val="22"/>
                                  <w:szCs w:val="22"/>
                                </w:rPr>
                                <w:t>Recognizes the concept of open spaces in a movement context (3); Applies the concept of open spaces to combination skills involving traveling (4a); Combines spatial concepts with locomotor and non-locomotor movements for small groups in game environments (5).</w:t>
                              </w:r>
                            </w:p>
                            <w:p w14:paraId="53B0C55C" w14:textId="77777777" w:rsidR="0039359E" w:rsidRPr="0039359E" w:rsidRDefault="0039359E" w:rsidP="0039359E">
                              <w:pPr>
                                <w:rPr>
                                  <w:rFonts w:ascii="Arial" w:hAnsi="Arial"/>
                                  <w:sz w:val="22"/>
                                  <w:szCs w:val="22"/>
                                </w:rPr>
                              </w:pPr>
                            </w:p>
                            <w:p w14:paraId="48D2B6F4" w14:textId="77777777" w:rsidR="0039359E" w:rsidRPr="0039359E" w:rsidRDefault="0039359E" w:rsidP="007B2D93">
                              <w:pPr>
                                <w:pStyle w:val="ListParagraph"/>
                                <w:numPr>
                                  <w:ilvl w:val="0"/>
                                  <w:numId w:val="7"/>
                                </w:numPr>
                                <w:rPr>
                                  <w:rFonts w:ascii="Arial" w:hAnsi="Arial"/>
                                  <w:b/>
                                  <w:sz w:val="22"/>
                                  <w:szCs w:val="22"/>
                                </w:rPr>
                              </w:pPr>
                              <w:r w:rsidRPr="0039359E">
                                <w:rPr>
                                  <w:rFonts w:ascii="Arial" w:hAnsi="Arial"/>
                                  <w:b/>
                                  <w:sz w:val="22"/>
                                  <w:szCs w:val="22"/>
                                </w:rPr>
                                <w:t xml:space="preserve">Next Generation Science Standard 5-ESS3.C: </w:t>
                              </w:r>
                              <w:r w:rsidRPr="0039359E">
                                <w:rPr>
                                  <w:rFonts w:ascii="Arial" w:hAnsi="Arial"/>
                                  <w:sz w:val="22"/>
                                  <w:szCs w:val="22"/>
                                </w:rPr>
                                <w:t>Human activities in agriculture, industry, and everyday life have had major effects on the land, vegetation, streams, ocean, air, and even outer space. But individuals and communities are doing things to help protect Earth’s resources and environments.</w:t>
                              </w:r>
                            </w:p>
                            <w:p w14:paraId="56C17FA3" w14:textId="77777777"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Next Generation Science Standard 4-ESS3.A:</w:t>
                              </w:r>
                              <w:r w:rsidRPr="0039359E">
                                <w:rPr>
                                  <w:rFonts w:ascii="Arial" w:hAnsi="Arial"/>
                                  <w:sz w:val="22"/>
                                  <w:szCs w:val="22"/>
                                </w:rPr>
                                <w:t xml:space="preserve"> Energy and fuels that humans use </w:t>
                              </w:r>
                              <w:proofErr w:type="gramStart"/>
                              <w:r w:rsidRPr="0039359E">
                                <w:rPr>
                                  <w:rFonts w:ascii="Arial" w:hAnsi="Arial"/>
                                  <w:sz w:val="22"/>
                                  <w:szCs w:val="22"/>
                                </w:rPr>
                                <w:t>are</w:t>
                              </w:r>
                              <w:proofErr w:type="gramEnd"/>
                              <w:r w:rsidRPr="0039359E">
                                <w:rPr>
                                  <w:rFonts w:ascii="Arial" w:hAnsi="Arial"/>
                                  <w:sz w:val="22"/>
                                  <w:szCs w:val="22"/>
                                </w:rPr>
                                <w:t xml:space="preserve"> derived from natural sources, and their use affects the environment in multiple ways. Some resources are renewable over time, and others are not.</w:t>
                              </w:r>
                            </w:p>
                            <w:p w14:paraId="1B4231EB" w14:textId="4BFFDBB2"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Next Generation Science Standard 3-LS4.D:</w:t>
                              </w:r>
                              <w:r w:rsidRPr="0039359E">
                                <w:rPr>
                                  <w:rFonts w:ascii="Arial" w:hAnsi="Arial"/>
                                  <w:sz w:val="22"/>
                                  <w:szCs w:val="22"/>
                                </w:rPr>
                                <w:t xml:space="preserve"> Populations live in a variety of habitats</w:t>
                              </w:r>
                              <w:r w:rsidR="001F11BA">
                                <w:rPr>
                                  <w:rFonts w:ascii="Arial" w:hAnsi="Arial"/>
                                  <w:sz w:val="22"/>
                                  <w:szCs w:val="22"/>
                                </w:rPr>
                                <w:t>,</w:t>
                              </w:r>
                              <w:r w:rsidRPr="0039359E">
                                <w:rPr>
                                  <w:rFonts w:ascii="Arial" w:hAnsi="Arial"/>
                                  <w:sz w:val="22"/>
                                  <w:szCs w:val="22"/>
                                </w:rPr>
                                <w:t xml:space="preserve"> and change in those habitats affects the organisms living there.</w:t>
                              </w:r>
                            </w:p>
                            <w:p w14:paraId="5581C4A9" w14:textId="77777777" w:rsidR="0039359E" w:rsidRPr="003044D7" w:rsidRDefault="0039359E" w:rsidP="00E108E7">
                              <w:pPr>
                                <w:pStyle w:val="ListParagraph"/>
                                <w:ind w:left="360"/>
                                <w:rPr>
                                  <w:rFonts w:ascii="Arial" w:hAnsi="Arial"/>
                                  <w:sz w:val="22"/>
                                  <w:szCs w:val="22"/>
                                </w:rPr>
                              </w:pPr>
                            </w:p>
                            <w:p w14:paraId="6E625B63" w14:textId="77777777" w:rsidR="0039359E" w:rsidRPr="00F24860" w:rsidRDefault="0039359E"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65B5BF7" id="Group 287" o:spid="_x0000_s1065" style="position:absolute;margin-left:39.25pt;margin-top:248.75pt;width:525.2pt;height:258.9pt;z-index:251815936;mso-position-horizontal-relative:page;mso-position-vertical-relative:page;mso-height-relative:margin" coordsize="66700,3288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EA+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">
                <v:shape id="Picture 288" o:spid="_x0000_s1066"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">
                  <v:imagedata r:id="rId24" o:title=""/>
                </v:shape>
                <v:shape id="Text Box 289" o:spid="_x0000_s1067" type="#_x0000_t202" style="position:absolute;left:9912;width:56788;height:328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" filled="f" stroked="f">
                  <v:textbox>
                    <w:txbxContent>
                      <w:p w14:paraId="68F43814" w14:textId="697DB3CE"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 xml:space="preserve">Standard 1 [E11.3-5]: </w:t>
                        </w:r>
                        <w:r w:rsidRPr="0039359E">
                          <w:rPr>
                            <w:rFonts w:ascii="Arial" w:hAnsi="Arial"/>
                            <w:sz w:val="22"/>
                            <w:szCs w:val="22"/>
                          </w:rPr>
                          <w:t>Combines locomotor skills and movement concepts (levels, shapes, extensions, pathways, force, time, flow) (3); Combines locomotors and movement concepts (levels, shapes, extensions, pathways, force, time, flow) (4); Combines locomotor skills and movement concepts (levels, shapes, extensions, pathways, force, time, flow) (5)</w:t>
                        </w:r>
                        <w:r w:rsidRPr="0039359E">
                          <w:rPr>
                            <w:rFonts w:ascii="Arial" w:hAnsi="Arial"/>
                            <w:b/>
                            <w:sz w:val="22"/>
                            <w:szCs w:val="22"/>
                          </w:rPr>
                          <w:t>.</w:t>
                        </w:r>
                      </w:p>
                      <w:p w14:paraId="7C183C6A" w14:textId="10EF9EEE" w:rsidR="0039359E" w:rsidRDefault="0039359E" w:rsidP="007B2D93">
                        <w:pPr>
                          <w:pStyle w:val="ListParagraph"/>
                          <w:numPr>
                            <w:ilvl w:val="0"/>
                            <w:numId w:val="7"/>
                          </w:numPr>
                          <w:rPr>
                            <w:rFonts w:ascii="Arial" w:hAnsi="Arial"/>
                            <w:sz w:val="22"/>
                            <w:szCs w:val="22"/>
                          </w:rPr>
                        </w:pPr>
                        <w:r w:rsidRPr="0039359E">
                          <w:rPr>
                            <w:rFonts w:ascii="Arial" w:hAnsi="Arial"/>
                            <w:b/>
                            <w:sz w:val="22"/>
                            <w:szCs w:val="22"/>
                          </w:rPr>
                          <w:t xml:space="preserve">Standard 2 [E1.3-5]: </w:t>
                        </w:r>
                        <w:r w:rsidRPr="0039359E">
                          <w:rPr>
                            <w:rFonts w:ascii="Arial" w:hAnsi="Arial"/>
                            <w:sz w:val="22"/>
                            <w:szCs w:val="22"/>
                          </w:rPr>
                          <w:t>Recognizes the concept of open spaces in a movement context (3); Applies the concept of open spaces to combination skills involving traveling (4a); Combines spatial concepts with locomotor and non-locomotor movements for small groups in game environments (5).</w:t>
                        </w:r>
                      </w:p>
                      <w:p w14:paraId="53B0C55C" w14:textId="77777777" w:rsidR="0039359E" w:rsidRPr="0039359E" w:rsidRDefault="0039359E" w:rsidP="0039359E">
                        <w:pPr>
                          <w:rPr>
                            <w:rFonts w:ascii="Arial" w:hAnsi="Arial"/>
                            <w:sz w:val="22"/>
                            <w:szCs w:val="22"/>
                          </w:rPr>
                        </w:pPr>
                      </w:p>
                      <w:p w14:paraId="48D2B6F4" w14:textId="77777777" w:rsidR="0039359E" w:rsidRPr="0039359E" w:rsidRDefault="0039359E" w:rsidP="007B2D93">
                        <w:pPr>
                          <w:pStyle w:val="ListParagraph"/>
                          <w:numPr>
                            <w:ilvl w:val="0"/>
                            <w:numId w:val="7"/>
                          </w:numPr>
                          <w:rPr>
                            <w:rFonts w:ascii="Arial" w:hAnsi="Arial"/>
                            <w:b/>
                            <w:sz w:val="22"/>
                            <w:szCs w:val="22"/>
                          </w:rPr>
                        </w:pPr>
                        <w:r w:rsidRPr="0039359E">
                          <w:rPr>
                            <w:rFonts w:ascii="Arial" w:hAnsi="Arial"/>
                            <w:b/>
                            <w:sz w:val="22"/>
                            <w:szCs w:val="22"/>
                          </w:rPr>
                          <w:t xml:space="preserve">Next Generation Science Standard 5-ESS3.C: </w:t>
                        </w:r>
                        <w:r w:rsidRPr="0039359E">
                          <w:rPr>
                            <w:rFonts w:ascii="Arial" w:hAnsi="Arial"/>
                            <w:sz w:val="22"/>
                            <w:szCs w:val="22"/>
                          </w:rPr>
                          <w:t>Human activities in agriculture, industry, and everyday life have had major effects on the land, vegetation, streams, ocean, air, and even outer space. But individuals and communities are doing things to help protect Earth’s resources and environments.</w:t>
                        </w:r>
                      </w:p>
                      <w:p w14:paraId="56C17FA3" w14:textId="77777777"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Next Generation Science Standard 4-ESS3.A:</w:t>
                        </w:r>
                        <w:r w:rsidRPr="0039359E">
                          <w:rPr>
                            <w:rFonts w:ascii="Arial" w:hAnsi="Arial"/>
                            <w:sz w:val="22"/>
                            <w:szCs w:val="22"/>
                          </w:rPr>
                          <w:t xml:space="preserve"> Energy and fuels that humans use </w:t>
                        </w:r>
                        <w:proofErr w:type="gramStart"/>
                        <w:r w:rsidRPr="0039359E">
                          <w:rPr>
                            <w:rFonts w:ascii="Arial" w:hAnsi="Arial"/>
                            <w:sz w:val="22"/>
                            <w:szCs w:val="22"/>
                          </w:rPr>
                          <w:t>are</w:t>
                        </w:r>
                        <w:proofErr w:type="gramEnd"/>
                        <w:r w:rsidRPr="0039359E">
                          <w:rPr>
                            <w:rFonts w:ascii="Arial" w:hAnsi="Arial"/>
                            <w:sz w:val="22"/>
                            <w:szCs w:val="22"/>
                          </w:rPr>
                          <w:t xml:space="preserve"> derived from natural sources, and their use affects the environment in multiple ways. Some resources are renewable over time, and others are not.</w:t>
                        </w:r>
                      </w:p>
                      <w:p w14:paraId="1B4231EB" w14:textId="4BFFDBB2" w:rsidR="0039359E" w:rsidRPr="0039359E" w:rsidRDefault="0039359E" w:rsidP="007B2D93">
                        <w:pPr>
                          <w:pStyle w:val="ListParagraph"/>
                          <w:numPr>
                            <w:ilvl w:val="0"/>
                            <w:numId w:val="7"/>
                          </w:numPr>
                          <w:rPr>
                            <w:rFonts w:ascii="Arial" w:hAnsi="Arial"/>
                            <w:sz w:val="22"/>
                            <w:szCs w:val="22"/>
                          </w:rPr>
                        </w:pPr>
                        <w:r w:rsidRPr="0039359E">
                          <w:rPr>
                            <w:rFonts w:ascii="Arial" w:hAnsi="Arial"/>
                            <w:b/>
                            <w:sz w:val="22"/>
                            <w:szCs w:val="22"/>
                          </w:rPr>
                          <w:t>Next Generation Science Standard 3-LS4.D:</w:t>
                        </w:r>
                        <w:r w:rsidRPr="0039359E">
                          <w:rPr>
                            <w:rFonts w:ascii="Arial" w:hAnsi="Arial"/>
                            <w:sz w:val="22"/>
                            <w:szCs w:val="22"/>
                          </w:rPr>
                          <w:t xml:space="preserve"> Populations live in a variety of habitats</w:t>
                        </w:r>
                        <w:r w:rsidR="001F11BA">
                          <w:rPr>
                            <w:rFonts w:ascii="Arial" w:hAnsi="Arial"/>
                            <w:sz w:val="22"/>
                            <w:szCs w:val="22"/>
                          </w:rPr>
                          <w:t>,</w:t>
                        </w:r>
                        <w:r w:rsidRPr="0039359E">
                          <w:rPr>
                            <w:rFonts w:ascii="Arial" w:hAnsi="Arial"/>
                            <w:sz w:val="22"/>
                            <w:szCs w:val="22"/>
                          </w:rPr>
                          <w:t xml:space="preserve"> and change in those habitats affects the organisms living there.</w:t>
                        </w:r>
                      </w:p>
                      <w:p w14:paraId="5581C4A9" w14:textId="77777777" w:rsidR="0039359E" w:rsidRPr="003044D7" w:rsidRDefault="0039359E" w:rsidP="00E108E7">
                        <w:pPr>
                          <w:pStyle w:val="ListParagraph"/>
                          <w:ind w:left="360"/>
                          <w:rPr>
                            <w:rFonts w:ascii="Arial" w:hAnsi="Arial"/>
                            <w:sz w:val="22"/>
                            <w:szCs w:val="22"/>
                          </w:rPr>
                        </w:pPr>
                      </w:p>
                      <w:p w14:paraId="6E625B63" w14:textId="77777777" w:rsidR="0039359E" w:rsidRPr="00F24860" w:rsidRDefault="0039359E" w:rsidP="00E108E7">
                        <w:pPr>
                          <w:rPr>
                            <w:rFonts w:ascii="Arial" w:hAnsi="Arial"/>
                            <w:sz w:val="22"/>
                          </w:rPr>
                        </w:pPr>
                      </w:p>
                    </w:txbxContent>
                  </v:textbox>
                </v:shape>
                <w10:wrap type="through" anchorx="page" anchory="page"/>
              </v:group>
            </w:pict>
          </mc:Fallback>
        </mc:AlternateContent>
      </w:r>
      <w:r w:rsidR="0039359E">
        <w:rPr>
          <w:noProof/>
        </w:rPr>
        <mc:AlternateContent>
          <mc:Choice Requires="wpg">
            <w:drawing>
              <wp:anchor distT="0" distB="0" distL="114300" distR="114300" simplePos="0" relativeHeight="251817984" behindDoc="0" locked="0" layoutInCell="1" allowOverlap="1" wp14:anchorId="579BF299" wp14:editId="7EBB7BE2">
                <wp:simplePos x="0" y="0"/>
                <wp:positionH relativeFrom="page">
                  <wp:posOffset>498475</wp:posOffset>
                </wp:positionH>
                <wp:positionV relativeFrom="page">
                  <wp:posOffset>8093768</wp:posOffset>
                </wp:positionV>
                <wp:extent cx="6741160" cy="923290"/>
                <wp:effectExtent l="0" t="0" r="0" b="0"/>
                <wp:wrapThrough wrapText="bothSides">
                  <wp:wrapPolygon edited="0">
                    <wp:start x="0" y="297"/>
                    <wp:lineTo x="0" y="14261"/>
                    <wp:lineTo x="3784" y="15153"/>
                    <wp:lineTo x="3784" y="21095"/>
                    <wp:lineTo x="21364" y="21095"/>
                    <wp:lineTo x="21364" y="297"/>
                    <wp:lineTo x="0" y="297"/>
                  </wp:wrapPolygon>
                </wp:wrapThrough>
                <wp:docPr id="293" name="Group 293"/>
                <wp:cNvGraphicFramePr/>
                <a:graphic xmlns:a="http://schemas.openxmlformats.org/drawingml/2006/main">
                  <a:graphicData uri="http://schemas.microsoft.com/office/word/2010/wordprocessingGroup">
                    <wpg:wgp>
                      <wpg:cNvGrpSpPr/>
                      <wpg:grpSpPr>
                        <a:xfrm>
                          <a:off x="0" y="0"/>
                          <a:ext cx="6741160" cy="923290"/>
                          <a:chOff x="0" y="0"/>
                          <a:chExt cx="6741160" cy="923636"/>
                        </a:xfrm>
                      </wpg:grpSpPr>
                      <pic:pic xmlns:pic="http://schemas.openxmlformats.org/drawingml/2006/picture">
                        <pic:nvPicPr>
                          <pic:cNvPr id="294" name="Picture 29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923636"/>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177A6DA" w14:textId="640B62B0" w:rsidR="0039359E" w:rsidRPr="00304D34" w:rsidRDefault="0039359E" w:rsidP="00E108E7">
                              <w:pPr>
                                <w:rPr>
                                  <w:rFonts w:ascii="Arial" w:hAnsi="Arial"/>
                                  <w:sz w:val="22"/>
                                  <w:szCs w:val="22"/>
                                </w:rPr>
                              </w:pPr>
                              <w:r>
                                <w:rPr>
                                  <w:rFonts w:ascii="Arial" w:hAnsi="Arial"/>
                                  <w:b/>
                                  <w:sz w:val="22"/>
                                  <w:szCs w:val="22"/>
                                </w:rPr>
                                <w:t>Cause and effec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While discussing </w:t>
                              </w:r>
                              <w:r w:rsidR="00466D7E">
                                <w:rPr>
                                  <w:rFonts w:ascii="Arial" w:hAnsi="Arial"/>
                                  <w:sz w:val="22"/>
                                  <w:szCs w:val="22"/>
                                </w:rPr>
                                <w:t>estuary health</w:t>
                              </w:r>
                              <w:r w:rsidR="001F11BA">
                                <w:rPr>
                                  <w:rFonts w:ascii="Arial" w:hAnsi="Arial"/>
                                  <w:sz w:val="22"/>
                                  <w:szCs w:val="22"/>
                                </w:rPr>
                                <w:t>,</w:t>
                              </w:r>
                              <w:r w:rsidR="00466D7E">
                                <w:rPr>
                                  <w:rFonts w:ascii="Arial" w:hAnsi="Arial"/>
                                  <w:sz w:val="22"/>
                                  <w:szCs w:val="22"/>
                                </w:rPr>
                                <w:t xml:space="preserve"> it’s important to help students explore the cause and effect relationships</w:t>
                              </w:r>
                              <w:r w:rsidR="001F11BA">
                                <w:rPr>
                                  <w:rFonts w:ascii="Arial" w:hAnsi="Arial"/>
                                  <w:sz w:val="22"/>
                                  <w:szCs w:val="22"/>
                                </w:rPr>
                                <w:t xml:space="preserve"> that </w:t>
                              </w:r>
                              <w:r w:rsidR="00466D7E">
                                <w:rPr>
                                  <w:rFonts w:ascii="Arial" w:hAnsi="Arial"/>
                                  <w:sz w:val="22"/>
                                  <w:szCs w:val="22"/>
                                </w:rPr>
                                <w:t>exist between human</w:t>
                              </w:r>
                              <w:r w:rsidR="001F11BA">
                                <w:rPr>
                                  <w:rFonts w:ascii="Arial" w:hAnsi="Arial"/>
                                  <w:sz w:val="22"/>
                                  <w:szCs w:val="22"/>
                                </w:rPr>
                                <w:t>s’</w:t>
                              </w:r>
                              <w:r w:rsidR="00466D7E">
                                <w:rPr>
                                  <w:rFonts w:ascii="Arial" w:hAnsi="Arial"/>
                                  <w:sz w:val="22"/>
                                  <w:szCs w:val="22"/>
                                </w:rPr>
                                <w:t xml:space="preserve"> use of energy and fuels and their effects on the environment.</w:t>
                              </w:r>
                            </w:p>
                            <w:p w14:paraId="3648BB0F" w14:textId="77777777" w:rsidR="0039359E" w:rsidRDefault="0039359E"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79BF299" id="Group 293" o:spid="_x0000_s1068" style="position:absolute;margin-left:39.25pt;margin-top:637.3pt;width:530.8pt;height:72.7pt;z-index:251817984;mso-position-horizontal-relative:page;mso-position-vertical-relative:page;mso-height-relative:margin" coordsize="67411,9236"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">
                <v:shape id="Picture 294" o:spid="_x0000_s1069"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">
                  <v:imagedata r:id="rId22" o:title=""/>
                </v:shape>
                <v:shape id="_x0000_s1070" type="#_x0000_t202" style="position:absolute;left:11176;width:56235;height:92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" filled="f" stroked="f">
                  <v:textbox>
                    <w:txbxContent>
                      <w:p w14:paraId="1177A6DA" w14:textId="640B62B0" w:rsidR="0039359E" w:rsidRPr="00304D34" w:rsidRDefault="0039359E" w:rsidP="00E108E7">
                        <w:pPr>
                          <w:rPr>
                            <w:rFonts w:ascii="Arial" w:hAnsi="Arial"/>
                            <w:sz w:val="22"/>
                            <w:szCs w:val="22"/>
                          </w:rPr>
                        </w:pPr>
                        <w:r>
                          <w:rPr>
                            <w:rFonts w:ascii="Arial" w:hAnsi="Arial"/>
                            <w:b/>
                            <w:sz w:val="22"/>
                            <w:szCs w:val="22"/>
                          </w:rPr>
                          <w:t>Cause and effec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While discussing </w:t>
                        </w:r>
                        <w:r w:rsidR="00466D7E">
                          <w:rPr>
                            <w:rFonts w:ascii="Arial" w:hAnsi="Arial"/>
                            <w:sz w:val="22"/>
                            <w:szCs w:val="22"/>
                          </w:rPr>
                          <w:t>estuary health</w:t>
                        </w:r>
                        <w:r w:rsidR="001F11BA">
                          <w:rPr>
                            <w:rFonts w:ascii="Arial" w:hAnsi="Arial"/>
                            <w:sz w:val="22"/>
                            <w:szCs w:val="22"/>
                          </w:rPr>
                          <w:t>,</w:t>
                        </w:r>
                        <w:r w:rsidR="00466D7E">
                          <w:rPr>
                            <w:rFonts w:ascii="Arial" w:hAnsi="Arial"/>
                            <w:sz w:val="22"/>
                            <w:szCs w:val="22"/>
                          </w:rPr>
                          <w:t xml:space="preserve"> it’s important to help students explore the cause and effect relationships</w:t>
                        </w:r>
                        <w:r w:rsidR="001F11BA">
                          <w:rPr>
                            <w:rFonts w:ascii="Arial" w:hAnsi="Arial"/>
                            <w:sz w:val="22"/>
                            <w:szCs w:val="22"/>
                          </w:rPr>
                          <w:t xml:space="preserve"> that </w:t>
                        </w:r>
                        <w:r w:rsidR="00466D7E">
                          <w:rPr>
                            <w:rFonts w:ascii="Arial" w:hAnsi="Arial"/>
                            <w:sz w:val="22"/>
                            <w:szCs w:val="22"/>
                          </w:rPr>
                          <w:t>exist between human</w:t>
                        </w:r>
                        <w:r w:rsidR="001F11BA">
                          <w:rPr>
                            <w:rFonts w:ascii="Arial" w:hAnsi="Arial"/>
                            <w:sz w:val="22"/>
                            <w:szCs w:val="22"/>
                          </w:rPr>
                          <w:t>s’</w:t>
                        </w:r>
                        <w:r w:rsidR="00466D7E">
                          <w:rPr>
                            <w:rFonts w:ascii="Arial" w:hAnsi="Arial"/>
                            <w:sz w:val="22"/>
                            <w:szCs w:val="22"/>
                          </w:rPr>
                          <w:t xml:space="preserve"> use of energy and fuels and their effects on the environment.</w:t>
                        </w:r>
                      </w:p>
                      <w:p w14:paraId="3648BB0F" w14:textId="77777777" w:rsidR="0039359E" w:rsidRDefault="0039359E" w:rsidP="00E108E7"/>
                    </w:txbxContent>
                  </v:textbox>
                </v:shape>
                <w10:wrap type="through" anchorx="page" anchory="page"/>
              </v:group>
            </w:pict>
          </mc:Fallback>
        </mc:AlternateContent>
      </w:r>
      <w:r w:rsidR="0039359E">
        <w:rPr>
          <w:noProof/>
        </w:rPr>
        <mc:AlternateContent>
          <mc:Choice Requires="wpg">
            <w:drawing>
              <wp:anchor distT="0" distB="0" distL="114300" distR="114300" simplePos="0" relativeHeight="251814912" behindDoc="0" locked="0" layoutInCell="1" allowOverlap="1" wp14:anchorId="665A87F5" wp14:editId="15C11C2B">
                <wp:simplePos x="0" y="0"/>
                <wp:positionH relativeFrom="page">
                  <wp:posOffset>502920</wp:posOffset>
                </wp:positionH>
                <wp:positionV relativeFrom="page">
                  <wp:posOffset>2592994</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CC25E4A" w14:textId="6CE53929" w:rsidR="0039359E" w:rsidRPr="00EA5137" w:rsidRDefault="0039359E" w:rsidP="00E108E7">
                              <w:pPr>
                                <w:rPr>
                                  <w:rFonts w:ascii="Arial" w:hAnsi="Arial"/>
                                  <w:sz w:val="22"/>
                                  <w:szCs w:val="22"/>
                                </w:rPr>
                              </w:pPr>
                              <w:r w:rsidRPr="00EA5137">
                                <w:rPr>
                                  <w:rFonts w:ascii="Arial" w:hAnsi="Arial"/>
                                  <w:sz w:val="22"/>
                                  <w:szCs w:val="22"/>
                                </w:rPr>
                                <w:t>Conservation, Dead Zones</w:t>
                              </w:r>
                              <w:r>
                                <w:rPr>
                                  <w:rFonts w:ascii="Arial" w:hAnsi="Arial"/>
                                  <w:sz w:val="22"/>
                                  <w:szCs w:val="22"/>
                                </w:rPr>
                                <w:t xml:space="preserve">, </w:t>
                              </w:r>
                              <w:r w:rsidRPr="00EA5137">
                                <w:rPr>
                                  <w:rFonts w:ascii="Arial" w:hAnsi="Arial"/>
                                  <w:sz w:val="22"/>
                                  <w:szCs w:val="22"/>
                                </w:rPr>
                                <w:t>Environmental Impact, Estuary, Natural Resource, Plastic,</w:t>
                              </w:r>
                              <w:r>
                                <w:rPr>
                                  <w:rFonts w:ascii="Arial" w:hAnsi="Arial"/>
                                  <w:sz w:val="22"/>
                                  <w:szCs w:val="22"/>
                                </w:rPr>
                                <w:t xml:space="preserve"> Rest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5A87F5" id="Group 284" o:spid="_x0000_s1071" style="position:absolute;margin-left:39.6pt;margin-top:204.15pt;width:529.2pt;height:35.95pt;z-index:251814912;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">
                <v:shape id="Picture 285" o:spid="_x0000_s1072"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">
                  <v:imagedata r:id="rId26" o:title=""/>
                </v:shape>
                <v:shape id="Text Box 286" o:spid="_x0000_s1073"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" filled="f" stroked="f">
                  <v:textbox>
                    <w:txbxContent>
                      <w:p w14:paraId="7CC25E4A" w14:textId="6CE53929" w:rsidR="0039359E" w:rsidRPr="00EA5137" w:rsidRDefault="0039359E" w:rsidP="00E108E7">
                        <w:pPr>
                          <w:rPr>
                            <w:rFonts w:ascii="Arial" w:hAnsi="Arial"/>
                            <w:sz w:val="22"/>
                            <w:szCs w:val="22"/>
                          </w:rPr>
                        </w:pPr>
                        <w:r w:rsidRPr="00EA5137">
                          <w:rPr>
                            <w:rFonts w:ascii="Arial" w:hAnsi="Arial"/>
                            <w:sz w:val="22"/>
                            <w:szCs w:val="22"/>
                          </w:rPr>
                          <w:t>Conservation, Dead Zones</w:t>
                        </w:r>
                        <w:r>
                          <w:rPr>
                            <w:rFonts w:ascii="Arial" w:hAnsi="Arial"/>
                            <w:sz w:val="22"/>
                            <w:szCs w:val="22"/>
                          </w:rPr>
                          <w:t xml:space="preserve">, </w:t>
                        </w:r>
                        <w:r w:rsidRPr="00EA5137">
                          <w:rPr>
                            <w:rFonts w:ascii="Arial" w:hAnsi="Arial"/>
                            <w:sz w:val="22"/>
                            <w:szCs w:val="22"/>
                          </w:rPr>
                          <w:t>Environmental Impact, Estuary, Natural Resource, Plastic,</w:t>
                        </w:r>
                        <w:r>
                          <w:rPr>
                            <w:rFonts w:ascii="Arial" w:hAnsi="Arial"/>
                            <w:sz w:val="22"/>
                            <w:szCs w:val="22"/>
                          </w:rPr>
                          <w:t xml:space="preserve"> Restoration</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13888" behindDoc="0" locked="0" layoutInCell="1" allowOverlap="1" wp14:anchorId="2332E238" wp14:editId="05EFD680">
                <wp:simplePos x="0" y="0"/>
                <wp:positionH relativeFrom="page">
                  <wp:posOffset>1478280</wp:posOffset>
                </wp:positionH>
                <wp:positionV relativeFrom="page">
                  <wp:posOffset>1438910</wp:posOffset>
                </wp:positionV>
                <wp:extent cx="0" cy="7668260"/>
                <wp:effectExtent l="0" t="0" r="12700" b="152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3A4A77"/>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0BDA552" id="Straight Connector 283" o:spid="_x0000_s1026" style="position:absolute;z-index:2518138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" strokecolor="#3a4a77" strokeweight=".5pt">
                <w10:wrap type="through" anchorx="page" anchory="page"/>
              </v:line>
            </w:pict>
          </mc:Fallback>
        </mc:AlternateContent>
      </w:r>
    </w:p>
    <w:sectPr w:rsidR="00794312" w:rsidSect="008901F1">
      <w:headerReference w:type="even" r:id="rId32"/>
      <w:headerReference w:type="default" r:id="rId33"/>
      <w:footerReference w:type="even" r:id="rId34"/>
      <w:footerReference w:type="default" r:id="rId35"/>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AC938" w14:textId="77777777" w:rsidR="00E31679" w:rsidRDefault="00E31679" w:rsidP="00233FF0">
      <w:r>
        <w:separator/>
      </w:r>
    </w:p>
  </w:endnote>
  <w:endnote w:type="continuationSeparator" w:id="0">
    <w:p w14:paraId="0E8FCC10" w14:textId="77777777" w:rsidR="00E31679" w:rsidRDefault="00E31679"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panose1 w:val="020B0604020202020204"/>
    <w:charset w:val="00"/>
    <w:family w:val="auto"/>
    <w:pitch w:val="default"/>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00000001"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0C4D" w14:textId="77777777" w:rsidR="0039359E" w:rsidRPr="008901F1" w:rsidRDefault="0039359E"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6</w:t>
    </w:r>
    <w:r w:rsidRPr="008901F1">
      <w:rPr>
        <w:rStyle w:val="PageNumber"/>
        <w:rFonts w:ascii="Arial" w:hAnsi="Arial" w:cs="Arial"/>
        <w:b/>
        <w:sz w:val="40"/>
        <w:szCs w:val="40"/>
      </w:rPr>
      <w:fldChar w:fldCharType="end"/>
    </w:r>
  </w:p>
  <w:p w14:paraId="09F7B1E1" w14:textId="77777777" w:rsidR="0039359E" w:rsidRDefault="0039359E" w:rsidP="008901F1">
    <w:pPr>
      <w:pStyle w:val="Footer"/>
      <w:ind w:right="360" w:firstLine="360"/>
    </w:pPr>
    <w:r>
      <w:rPr>
        <w:noProof/>
      </w:rPr>
      <w:drawing>
        <wp:anchor distT="0" distB="0" distL="114300" distR="114300" simplePos="0" relativeHeight="251661312" behindDoc="1" locked="0" layoutInCell="1" allowOverlap="1" wp14:anchorId="58E1793A" wp14:editId="69F8B66E">
          <wp:simplePos x="0" y="0"/>
          <wp:positionH relativeFrom="margin">
            <wp:posOffset>277495</wp:posOffset>
          </wp:positionH>
          <wp:positionV relativeFrom="page">
            <wp:posOffset>9280972</wp:posOffset>
          </wp:positionV>
          <wp:extent cx="6765925" cy="403860"/>
          <wp:effectExtent l="0" t="0" r="3175"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stretch>
                    <a:fillRect/>
                  </a:stretch>
                </pic:blipFill>
                <pic:spPr>
                  <a:xfrm>
                    <a:off x="0" y="0"/>
                    <a:ext cx="6765925" cy="40386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DC786" w14:textId="77777777" w:rsidR="0039359E" w:rsidRPr="008901F1" w:rsidRDefault="0039359E"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3</w:t>
    </w:r>
    <w:r w:rsidRPr="008901F1">
      <w:rPr>
        <w:rStyle w:val="PageNumber"/>
        <w:rFonts w:ascii="Arial" w:hAnsi="Arial" w:cs="Arial"/>
        <w:b/>
        <w:sz w:val="40"/>
        <w:szCs w:val="40"/>
      </w:rPr>
      <w:fldChar w:fldCharType="end"/>
    </w:r>
  </w:p>
  <w:p w14:paraId="08DC3507" w14:textId="77777777" w:rsidR="0039359E" w:rsidRPr="00896D43" w:rsidRDefault="0039359E" w:rsidP="008901F1">
    <w:pPr>
      <w:pStyle w:val="Footer"/>
      <w:ind w:right="360" w:firstLine="360"/>
      <w:jc w:val="center"/>
    </w:pPr>
    <w:r>
      <w:rPr>
        <w:noProof/>
      </w:rPr>
      <w:drawing>
        <wp:anchor distT="0" distB="0" distL="114300" distR="114300" simplePos="0" relativeHeight="251659264" behindDoc="1" locked="0" layoutInCell="1" allowOverlap="1" wp14:anchorId="2A1B47FC" wp14:editId="547C1468">
          <wp:simplePos x="0" y="0"/>
          <wp:positionH relativeFrom="margin">
            <wp:posOffset>277495</wp:posOffset>
          </wp:positionH>
          <wp:positionV relativeFrom="page">
            <wp:posOffset>9278328</wp:posOffset>
          </wp:positionV>
          <wp:extent cx="6766560" cy="403860"/>
          <wp:effectExtent l="0" t="0" r="254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stretch>
                    <a:fillRect/>
                  </a:stretch>
                </pic:blipFill>
                <pic:spPr>
                  <a:xfrm>
                    <a:off x="0" y="0"/>
                    <a:ext cx="6766560" cy="4038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E81D2" w14:textId="77777777" w:rsidR="00E31679" w:rsidRDefault="00E31679" w:rsidP="00233FF0">
      <w:r>
        <w:separator/>
      </w:r>
    </w:p>
  </w:footnote>
  <w:footnote w:type="continuationSeparator" w:id="0">
    <w:p w14:paraId="67CADBE3" w14:textId="77777777" w:rsidR="00E31679" w:rsidRDefault="00E31679"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982D2" w14:textId="77777777" w:rsidR="0039359E" w:rsidRDefault="0039359E">
    <w:pPr>
      <w:pStyle w:val="Header"/>
    </w:pPr>
    <w:r>
      <w:rPr>
        <w:noProof/>
      </w:rPr>
      <w:drawing>
        <wp:anchor distT="0" distB="0" distL="114300" distR="114300" simplePos="0" relativeHeight="251660288" behindDoc="1" locked="0" layoutInCell="1" allowOverlap="1" wp14:anchorId="6E267708" wp14:editId="77AB38D6">
          <wp:simplePos x="0" y="0"/>
          <wp:positionH relativeFrom="margin">
            <wp:align>center</wp:align>
          </wp:positionH>
          <wp:positionV relativeFrom="page">
            <wp:posOffset>467946</wp:posOffset>
          </wp:positionV>
          <wp:extent cx="6766560" cy="799465"/>
          <wp:effectExtent l="0" t="0" r="254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stretch>
                    <a:fillRect/>
                  </a:stretch>
                </pic:blipFill>
                <pic:spPr>
                  <a:xfrm>
                    <a:off x="0" y="0"/>
                    <a:ext cx="6766560" cy="79946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29534" w14:textId="77777777" w:rsidR="0039359E" w:rsidRDefault="0039359E">
    <w:pPr>
      <w:pStyle w:val="Header"/>
    </w:pPr>
    <w:r>
      <w:rPr>
        <w:noProof/>
      </w:rPr>
      <w:drawing>
        <wp:anchor distT="0" distB="0" distL="114300" distR="114300" simplePos="0" relativeHeight="251658240" behindDoc="1" locked="0" layoutInCell="1" allowOverlap="1" wp14:anchorId="345B4F2F" wp14:editId="5C463B3B">
          <wp:simplePos x="0" y="0"/>
          <wp:positionH relativeFrom="margin">
            <wp:posOffset>273050</wp:posOffset>
          </wp:positionH>
          <wp:positionV relativeFrom="page">
            <wp:posOffset>470584</wp:posOffset>
          </wp:positionV>
          <wp:extent cx="6766560" cy="1058448"/>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stretch>
                    <a:fillRect/>
                  </a:stretch>
                </pic:blipFill>
                <pic:spPr>
                  <a:xfrm>
                    <a:off x="0" y="0"/>
                    <a:ext cx="6766560" cy="105844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5F28"/>
    <w:multiLevelType w:val="hybridMultilevel"/>
    <w:tmpl w:val="B4408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B6D94"/>
    <w:multiLevelType w:val="hybridMultilevel"/>
    <w:tmpl w:val="AF165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26208"/>
    <w:multiLevelType w:val="hybridMultilevel"/>
    <w:tmpl w:val="3092D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6AFC"/>
    <w:multiLevelType w:val="hybridMultilevel"/>
    <w:tmpl w:val="2C3C7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F7B4C"/>
    <w:multiLevelType w:val="hybridMultilevel"/>
    <w:tmpl w:val="ABA8E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54CC9"/>
    <w:multiLevelType w:val="hybridMultilevel"/>
    <w:tmpl w:val="0A26B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D37668"/>
    <w:multiLevelType w:val="hybridMultilevel"/>
    <w:tmpl w:val="9FE8F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F27F52"/>
    <w:multiLevelType w:val="multilevel"/>
    <w:tmpl w:val="83908A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46E74F74"/>
    <w:multiLevelType w:val="hybridMultilevel"/>
    <w:tmpl w:val="9AB0D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230A39"/>
    <w:multiLevelType w:val="hybridMultilevel"/>
    <w:tmpl w:val="A3441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CC64A0"/>
    <w:multiLevelType w:val="hybridMultilevel"/>
    <w:tmpl w:val="E4A08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96019"/>
    <w:multiLevelType w:val="hybridMultilevel"/>
    <w:tmpl w:val="BE704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6"/>
  </w:num>
  <w:num w:numId="4">
    <w:abstractNumId w:val="2"/>
  </w:num>
  <w:num w:numId="5">
    <w:abstractNumId w:val="4"/>
  </w:num>
  <w:num w:numId="6">
    <w:abstractNumId w:val="16"/>
  </w:num>
  <w:num w:numId="7">
    <w:abstractNumId w:val="1"/>
  </w:num>
  <w:num w:numId="8">
    <w:abstractNumId w:val="15"/>
  </w:num>
  <w:num w:numId="9">
    <w:abstractNumId w:val="0"/>
  </w:num>
  <w:num w:numId="10">
    <w:abstractNumId w:val="9"/>
  </w:num>
  <w:num w:numId="11">
    <w:abstractNumId w:val="17"/>
  </w:num>
  <w:num w:numId="12">
    <w:abstractNumId w:val="14"/>
  </w:num>
  <w:num w:numId="13">
    <w:abstractNumId w:val="5"/>
  </w:num>
  <w:num w:numId="14">
    <w:abstractNumId w:val="10"/>
  </w:num>
  <w:num w:numId="15">
    <w:abstractNumId w:val="3"/>
  </w:num>
  <w:num w:numId="16">
    <w:abstractNumId w:val="13"/>
  </w:num>
  <w:num w:numId="17">
    <w:abstractNumId w:val="7"/>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DM2MzQ0sjCwNDRR0lEKTi0uzszPAykwqgUAoDINlywAAAA="/>
  </w:docVars>
  <w:rsids>
    <w:rsidRoot w:val="00233FF0"/>
    <w:rsid w:val="00000D07"/>
    <w:rsid w:val="0005778A"/>
    <w:rsid w:val="0009373C"/>
    <w:rsid w:val="000C0812"/>
    <w:rsid w:val="000C18FE"/>
    <w:rsid w:val="000C5EFF"/>
    <w:rsid w:val="000E26E3"/>
    <w:rsid w:val="00124B81"/>
    <w:rsid w:val="00127ABE"/>
    <w:rsid w:val="00155F29"/>
    <w:rsid w:val="00163239"/>
    <w:rsid w:val="001855BE"/>
    <w:rsid w:val="001A4745"/>
    <w:rsid w:val="001C2CF8"/>
    <w:rsid w:val="001D18DD"/>
    <w:rsid w:val="001E345B"/>
    <w:rsid w:val="001F11BA"/>
    <w:rsid w:val="002335BB"/>
    <w:rsid w:val="00233FF0"/>
    <w:rsid w:val="00240304"/>
    <w:rsid w:val="002418A4"/>
    <w:rsid w:val="00257B3C"/>
    <w:rsid w:val="00276491"/>
    <w:rsid w:val="00291589"/>
    <w:rsid w:val="002A7836"/>
    <w:rsid w:val="002E2F38"/>
    <w:rsid w:val="002E3B0C"/>
    <w:rsid w:val="00304D34"/>
    <w:rsid w:val="00323D97"/>
    <w:rsid w:val="0039359E"/>
    <w:rsid w:val="0039362A"/>
    <w:rsid w:val="003A5C99"/>
    <w:rsid w:val="003B0F67"/>
    <w:rsid w:val="003D732B"/>
    <w:rsid w:val="003F23DB"/>
    <w:rsid w:val="003F3497"/>
    <w:rsid w:val="004207FE"/>
    <w:rsid w:val="004344F7"/>
    <w:rsid w:val="00437F5E"/>
    <w:rsid w:val="00466D7E"/>
    <w:rsid w:val="004B19D4"/>
    <w:rsid w:val="004C2776"/>
    <w:rsid w:val="004D04E2"/>
    <w:rsid w:val="00500A82"/>
    <w:rsid w:val="00504D04"/>
    <w:rsid w:val="00525C27"/>
    <w:rsid w:val="005849E9"/>
    <w:rsid w:val="005B1AD3"/>
    <w:rsid w:val="005C76DF"/>
    <w:rsid w:val="005F770B"/>
    <w:rsid w:val="006002A5"/>
    <w:rsid w:val="0061754E"/>
    <w:rsid w:val="0064118E"/>
    <w:rsid w:val="0064576A"/>
    <w:rsid w:val="00687DC6"/>
    <w:rsid w:val="006C2F8F"/>
    <w:rsid w:val="006D1118"/>
    <w:rsid w:val="00712670"/>
    <w:rsid w:val="007267AA"/>
    <w:rsid w:val="00771866"/>
    <w:rsid w:val="007736EB"/>
    <w:rsid w:val="007753CC"/>
    <w:rsid w:val="00794312"/>
    <w:rsid w:val="007A4780"/>
    <w:rsid w:val="007B2D93"/>
    <w:rsid w:val="007C3E2F"/>
    <w:rsid w:val="007E7529"/>
    <w:rsid w:val="00881358"/>
    <w:rsid w:val="008901F1"/>
    <w:rsid w:val="00896D43"/>
    <w:rsid w:val="008E6A07"/>
    <w:rsid w:val="00914397"/>
    <w:rsid w:val="00920725"/>
    <w:rsid w:val="009554FC"/>
    <w:rsid w:val="009B3B7A"/>
    <w:rsid w:val="009C554A"/>
    <w:rsid w:val="00A013F6"/>
    <w:rsid w:val="00A63F85"/>
    <w:rsid w:val="00A83F93"/>
    <w:rsid w:val="00AE441D"/>
    <w:rsid w:val="00B45DA0"/>
    <w:rsid w:val="00B50B1A"/>
    <w:rsid w:val="00B55E54"/>
    <w:rsid w:val="00B709B2"/>
    <w:rsid w:val="00BB4621"/>
    <w:rsid w:val="00BC12F1"/>
    <w:rsid w:val="00BC2074"/>
    <w:rsid w:val="00BE39A4"/>
    <w:rsid w:val="00BF7D20"/>
    <w:rsid w:val="00C104B0"/>
    <w:rsid w:val="00C459B1"/>
    <w:rsid w:val="00C5512A"/>
    <w:rsid w:val="00C83BBF"/>
    <w:rsid w:val="00CB28FB"/>
    <w:rsid w:val="00CC2059"/>
    <w:rsid w:val="00CC6EE8"/>
    <w:rsid w:val="00CF6436"/>
    <w:rsid w:val="00D174D5"/>
    <w:rsid w:val="00D30F7E"/>
    <w:rsid w:val="00D50FF5"/>
    <w:rsid w:val="00D76DD3"/>
    <w:rsid w:val="00D962A5"/>
    <w:rsid w:val="00DF2078"/>
    <w:rsid w:val="00DF315F"/>
    <w:rsid w:val="00E041A0"/>
    <w:rsid w:val="00E108E7"/>
    <w:rsid w:val="00E31679"/>
    <w:rsid w:val="00E335F8"/>
    <w:rsid w:val="00E67989"/>
    <w:rsid w:val="00E80D95"/>
    <w:rsid w:val="00E80F5F"/>
    <w:rsid w:val="00EA5137"/>
    <w:rsid w:val="00EB72DE"/>
    <w:rsid w:val="00ED00BE"/>
    <w:rsid w:val="00F13CB6"/>
    <w:rsid w:val="00F50145"/>
    <w:rsid w:val="00F6261D"/>
    <w:rsid w:val="00F66197"/>
    <w:rsid w:val="00F87FFE"/>
    <w:rsid w:val="00F97A94"/>
    <w:rsid w:val="00FA717B"/>
    <w:rsid w:val="00FB36CF"/>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D69391"/>
  <w14:defaultImageDpi w14:val="330"/>
  <w15:docId w15:val="{4B2510EC-0F81-3B4A-BFDA-9D287110D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50FF5"/>
    <w:rPr>
      <w:sz w:val="16"/>
      <w:szCs w:val="16"/>
    </w:rPr>
  </w:style>
  <w:style w:type="paragraph" w:styleId="CommentText">
    <w:name w:val="annotation text"/>
    <w:basedOn w:val="Normal"/>
    <w:link w:val="CommentTextChar"/>
    <w:uiPriority w:val="99"/>
    <w:semiHidden/>
    <w:unhideWhenUsed/>
    <w:rsid w:val="00D50FF5"/>
    <w:rPr>
      <w:sz w:val="20"/>
      <w:szCs w:val="20"/>
    </w:rPr>
  </w:style>
  <w:style w:type="character" w:customStyle="1" w:styleId="CommentTextChar">
    <w:name w:val="Comment Text Char"/>
    <w:basedOn w:val="DefaultParagraphFont"/>
    <w:link w:val="CommentText"/>
    <w:uiPriority w:val="99"/>
    <w:semiHidden/>
    <w:rsid w:val="00D50FF5"/>
    <w:rPr>
      <w:sz w:val="20"/>
      <w:szCs w:val="20"/>
    </w:rPr>
  </w:style>
  <w:style w:type="paragraph" w:styleId="CommentSubject">
    <w:name w:val="annotation subject"/>
    <w:basedOn w:val="CommentText"/>
    <w:next w:val="CommentText"/>
    <w:link w:val="CommentSubjectChar"/>
    <w:uiPriority w:val="99"/>
    <w:semiHidden/>
    <w:unhideWhenUsed/>
    <w:rsid w:val="00D50FF5"/>
    <w:rPr>
      <w:b/>
      <w:bCs/>
    </w:rPr>
  </w:style>
  <w:style w:type="character" w:customStyle="1" w:styleId="CommentSubjectChar">
    <w:name w:val="Comment Subject Char"/>
    <w:basedOn w:val="CommentTextChar"/>
    <w:link w:val="CommentSubject"/>
    <w:uiPriority w:val="99"/>
    <w:semiHidden/>
    <w:rsid w:val="00D50F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33"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6.jpe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6.jpg"/><Relationship Id="rId31"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2.jpg"/><Relationship Id="rId30" Type="http://schemas.openxmlformats.org/officeDocument/2006/relationships/image" Target="media/image8.jpg"/><Relationship Id="rId22" Type="http://schemas.openxmlformats.org/officeDocument/2006/relationships/image" Target="media/image14.jpeg"/><Relationship Id="rId3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footer2.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13F9B-45CD-8A40-929E-591D5C3FC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3</cp:revision>
  <cp:lastPrinted>2015-01-22T20:49:00Z</cp:lastPrinted>
  <dcterms:created xsi:type="dcterms:W3CDTF">2018-10-03T00:52:00Z</dcterms:created>
  <dcterms:modified xsi:type="dcterms:W3CDTF">2018-10-03T00:53:00Z</dcterms:modified>
</cp:coreProperties>
</file>